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E154BA" w14:textId="40CACB52" w:rsidR="002C4D8E" w:rsidRPr="002C4D8E" w:rsidRDefault="002C4D8E" w:rsidP="00AA2A9E">
      <w:pPr>
        <w:pStyle w:val="Heading2"/>
        <w:numPr>
          <w:ilvl w:val="0"/>
          <w:numId w:val="5"/>
        </w:numPr>
        <w:jc w:val="both"/>
        <w:rPr>
          <w:rFonts w:eastAsia="Times New Roman"/>
        </w:rPr>
      </w:pPr>
      <w:r>
        <w:t>Introduction</w:t>
      </w:r>
    </w:p>
    <w:p w14:paraId="2E15D856" w14:textId="52C71241" w:rsidR="00BB263F" w:rsidRDefault="009D4C31" w:rsidP="00AA2A9E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4D8E">
        <w:rPr>
          <w:rFonts w:ascii="Times New Roman" w:hAnsi="Times New Roman" w:cs="Times New Roman"/>
          <w:sz w:val="24"/>
          <w:szCs w:val="24"/>
        </w:rPr>
        <w:t>This file contains</w:t>
      </w:r>
      <w:r w:rsidR="0001205F" w:rsidRPr="002C4D8E">
        <w:rPr>
          <w:rFonts w:ascii="Times New Roman" w:hAnsi="Times New Roman" w:cs="Times New Roman"/>
          <w:sz w:val="24"/>
          <w:szCs w:val="24"/>
        </w:rPr>
        <w:t xml:space="preserve"> </w:t>
      </w:r>
      <w:r w:rsidRPr="002C4D8E">
        <w:rPr>
          <w:rFonts w:ascii="Times New Roman" w:hAnsi="Times New Roman" w:cs="Times New Roman"/>
          <w:sz w:val="24"/>
          <w:szCs w:val="24"/>
        </w:rPr>
        <w:t xml:space="preserve">information about the </w:t>
      </w:r>
      <w:r w:rsidR="009705D1" w:rsidRPr="002C4D8E">
        <w:rPr>
          <w:rFonts w:ascii="Times New Roman" w:hAnsi="Times New Roman" w:cs="Times New Roman"/>
          <w:sz w:val="24"/>
          <w:szCs w:val="24"/>
        </w:rPr>
        <w:t xml:space="preserve">EEG </w:t>
      </w:r>
      <w:r w:rsidRPr="002C4D8E">
        <w:rPr>
          <w:rFonts w:ascii="Times New Roman" w:hAnsi="Times New Roman" w:cs="Times New Roman"/>
          <w:sz w:val="24"/>
          <w:szCs w:val="24"/>
        </w:rPr>
        <w:t xml:space="preserve">data </w:t>
      </w:r>
      <w:r w:rsidR="003E57FE" w:rsidRPr="002C4D8E">
        <w:rPr>
          <w:rFonts w:ascii="Times New Roman" w:hAnsi="Times New Roman" w:cs="Times New Roman"/>
          <w:sz w:val="24"/>
          <w:szCs w:val="24"/>
        </w:rPr>
        <w:t>that</w:t>
      </w:r>
      <w:r w:rsidR="00A70095" w:rsidRPr="002C4D8E">
        <w:rPr>
          <w:rFonts w:ascii="Times New Roman" w:eastAsia="Times New Roman" w:hAnsi="Times New Roman" w:cs="Times New Roman"/>
          <w:sz w:val="24"/>
          <w:szCs w:val="24"/>
        </w:rPr>
        <w:t xml:space="preserve"> was collected from the </w:t>
      </w:r>
      <w:r w:rsidR="000E133E" w:rsidRPr="002C4D8E">
        <w:rPr>
          <w:rFonts w:ascii="Times New Roman" w:eastAsia="Times New Roman" w:hAnsi="Times New Roman" w:cs="Times New Roman"/>
          <w:sz w:val="24"/>
          <w:szCs w:val="24"/>
        </w:rPr>
        <w:t>Tata Longitudinal Study of Aging (TLSA) cohort from urban communities in Bangalore between July 2016 and July 2019</w:t>
      </w:r>
      <w:r w:rsidR="00325631" w:rsidRPr="002C4D8E">
        <w:rPr>
          <w:rFonts w:ascii="Times New Roman" w:eastAsia="Times New Roman" w:hAnsi="Times New Roman" w:cs="Times New Roman"/>
          <w:sz w:val="24"/>
          <w:szCs w:val="24"/>
        </w:rPr>
        <w:t>, and programs used to access the data.</w:t>
      </w:r>
    </w:p>
    <w:p w14:paraId="3A142307" w14:textId="31908E19" w:rsidR="00E16661" w:rsidRDefault="00E16661" w:rsidP="00AA2A9E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1C96264" w14:textId="1E51CC9A" w:rsidR="00D95EC5" w:rsidRDefault="00E16661" w:rsidP="00185122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addition to the TLSA cohort, two other datasets were used in one study (Murty et al., 2020</w:t>
      </w:r>
      <w:r w:rsidR="007A27A0">
        <w:rPr>
          <w:rFonts w:ascii="Times New Roman" w:eastAsia="Times New Roman" w:hAnsi="Times New Roman" w:cs="Times New Roman"/>
          <w:sz w:val="24"/>
          <w:szCs w:val="24"/>
        </w:rPr>
        <w:t>, Neuroimage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  <w:r w:rsidR="00E9657F">
        <w:rPr>
          <w:rFonts w:ascii="Times New Roman" w:eastAsia="Times New Roman" w:hAnsi="Times New Roman" w:cs="Times New Roman"/>
          <w:sz w:val="24"/>
          <w:szCs w:val="24"/>
        </w:rPr>
        <w:t>. This consisted of EEG data from young subjects (mainly students of IISc</w:t>
      </w:r>
      <w:r w:rsidR="00AC39DB">
        <w:rPr>
          <w:rFonts w:ascii="Times New Roman" w:eastAsia="Times New Roman" w:hAnsi="Times New Roman" w:cs="Times New Roman"/>
          <w:sz w:val="24"/>
          <w:szCs w:val="24"/>
        </w:rPr>
        <w:t>, used in Murty et al., 2018</w:t>
      </w:r>
      <w:r w:rsidR="00555EE6">
        <w:rPr>
          <w:rFonts w:ascii="Times New Roman" w:eastAsia="Times New Roman" w:hAnsi="Times New Roman" w:cs="Times New Roman"/>
          <w:sz w:val="24"/>
          <w:szCs w:val="24"/>
        </w:rPr>
        <w:t>, JNeurosci</w:t>
      </w:r>
      <w:r w:rsidR="00E9657F">
        <w:rPr>
          <w:rFonts w:ascii="Times New Roman" w:eastAsia="Times New Roman" w:hAnsi="Times New Roman" w:cs="Times New Roman"/>
          <w:sz w:val="24"/>
          <w:szCs w:val="24"/>
        </w:rPr>
        <w:t xml:space="preserve">) </w:t>
      </w:r>
      <w:r w:rsidR="00AC39DB">
        <w:rPr>
          <w:rFonts w:ascii="Times New Roman" w:eastAsia="Times New Roman" w:hAnsi="Times New Roman" w:cs="Times New Roman"/>
          <w:sz w:val="24"/>
          <w:szCs w:val="24"/>
        </w:rPr>
        <w:t>and another cohort of subjects less than 49 years</w:t>
      </w:r>
      <w:r w:rsidR="00E275DA">
        <w:rPr>
          <w:rFonts w:ascii="Times New Roman" w:eastAsia="Times New Roman" w:hAnsi="Times New Roman" w:cs="Times New Roman"/>
          <w:sz w:val="24"/>
          <w:szCs w:val="24"/>
        </w:rPr>
        <w:t xml:space="preserve"> old</w:t>
      </w:r>
      <w:r w:rsidR="00AC39DB">
        <w:rPr>
          <w:rFonts w:ascii="Times New Roman" w:eastAsia="Times New Roman" w:hAnsi="Times New Roman" w:cs="Times New Roman"/>
          <w:sz w:val="24"/>
          <w:szCs w:val="24"/>
        </w:rPr>
        <w:t>. These are called “VisualGamma” and “</w:t>
      </w:r>
      <w:r w:rsidR="00AC39DB" w:rsidRPr="00AC39DB">
        <w:rPr>
          <w:rFonts w:ascii="Times New Roman" w:eastAsia="Times New Roman" w:hAnsi="Times New Roman" w:cs="Times New Roman"/>
          <w:sz w:val="24"/>
          <w:szCs w:val="24"/>
        </w:rPr>
        <w:t>AgeProjectRound1</w:t>
      </w:r>
      <w:r w:rsidR="00AC39DB">
        <w:rPr>
          <w:rFonts w:ascii="Times New Roman" w:eastAsia="Times New Roman" w:hAnsi="Times New Roman" w:cs="Times New Roman"/>
          <w:sz w:val="24"/>
          <w:szCs w:val="24"/>
        </w:rPr>
        <w:t>” projects.</w:t>
      </w:r>
      <w:r w:rsidR="004937B8">
        <w:rPr>
          <w:rFonts w:ascii="Times New Roman" w:eastAsia="Times New Roman" w:hAnsi="Times New Roman" w:cs="Times New Roman"/>
          <w:sz w:val="24"/>
          <w:szCs w:val="24"/>
        </w:rPr>
        <w:t xml:space="preserve"> These </w:t>
      </w:r>
      <w:r w:rsidR="0068210B">
        <w:rPr>
          <w:rFonts w:ascii="Times New Roman" w:eastAsia="Times New Roman" w:hAnsi="Times New Roman" w:cs="Times New Roman"/>
          <w:sz w:val="24"/>
          <w:szCs w:val="24"/>
        </w:rPr>
        <w:t xml:space="preserve">two </w:t>
      </w:r>
      <w:r w:rsidR="004937B8">
        <w:rPr>
          <w:rFonts w:ascii="Times New Roman" w:eastAsia="Times New Roman" w:hAnsi="Times New Roman" w:cs="Times New Roman"/>
          <w:sz w:val="24"/>
          <w:szCs w:val="24"/>
        </w:rPr>
        <w:t>data</w:t>
      </w:r>
      <w:r w:rsidR="004A79DF">
        <w:rPr>
          <w:rFonts w:ascii="Times New Roman" w:eastAsia="Times New Roman" w:hAnsi="Times New Roman" w:cs="Times New Roman"/>
          <w:sz w:val="24"/>
          <w:szCs w:val="24"/>
        </w:rPr>
        <w:t>sets are not available.</w:t>
      </w:r>
    </w:p>
    <w:p w14:paraId="12CC45B6" w14:textId="77777777" w:rsidR="00185122" w:rsidRDefault="00185122" w:rsidP="00185122">
      <w:pPr>
        <w:pStyle w:val="ListParagraph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6786FB" w14:textId="71D7D5F4" w:rsidR="00CC10DC" w:rsidRPr="00603160" w:rsidRDefault="00025DBF" w:rsidP="00CC10DC">
      <w:pPr>
        <w:pStyle w:val="Heading2"/>
        <w:numPr>
          <w:ilvl w:val="0"/>
          <w:numId w:val="5"/>
        </w:numPr>
        <w:jc w:val="both"/>
        <w:rPr>
          <w:rFonts w:eastAsia="Times New Roman"/>
        </w:rPr>
      </w:pPr>
      <w:r w:rsidRPr="00CC10DC">
        <w:rPr>
          <w:rFonts w:eastAsia="Times New Roman"/>
        </w:rPr>
        <w:t>Data</w:t>
      </w:r>
    </w:p>
    <w:p w14:paraId="568C81AC" w14:textId="594F117F" w:rsidR="00732FA9" w:rsidRDefault="00BB6593" w:rsidP="00732FA9">
      <w:pPr>
        <w:ind w:left="360"/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EG data were collected </w:t>
      </w:r>
      <w:r w:rsidR="005517FB"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350 </w:t>
      </w:r>
      <w:r w:rsidR="005517FB">
        <w:rPr>
          <w:rFonts w:ascii="Times New Roman" w:eastAsia="Times New Roman" w:hAnsi="Times New Roman" w:cs="Times New Roman"/>
          <w:sz w:val="24"/>
          <w:szCs w:val="24"/>
        </w:rPr>
        <w:t>sessions</w:t>
      </w:r>
      <w:r w:rsidR="00732FA9">
        <w:rPr>
          <w:rFonts w:ascii="Times New Roman" w:eastAsia="Times New Roman" w:hAnsi="Times New Roman" w:cs="Times New Roman"/>
          <w:sz w:val="24"/>
          <w:szCs w:val="24"/>
        </w:rPr>
        <w:t xml:space="preserve"> from 279 unique subjects</w:t>
      </w:r>
      <w:r w:rsidR="00446F5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32FA9">
        <w:rPr>
          <w:rFonts w:ascii="Times New Roman" w:eastAsia="Times New Roman" w:hAnsi="Times New Roman" w:cs="Times New Roman"/>
          <w:sz w:val="24"/>
          <w:szCs w:val="20"/>
        </w:rPr>
        <w:t>For each session, t</w:t>
      </w:r>
      <w:r w:rsidR="00F7013F">
        <w:rPr>
          <w:rFonts w:ascii="Times New Roman" w:eastAsia="Times New Roman" w:hAnsi="Times New Roman" w:cs="Times New Roman"/>
          <w:sz w:val="24"/>
          <w:szCs w:val="20"/>
        </w:rPr>
        <w:t>he</w:t>
      </w:r>
      <w:r w:rsidR="00B36953">
        <w:rPr>
          <w:rFonts w:ascii="Times New Roman" w:eastAsia="Times New Roman" w:hAnsi="Times New Roman" w:cs="Times New Roman"/>
          <w:sz w:val="24"/>
          <w:szCs w:val="20"/>
        </w:rPr>
        <w:t xml:space="preserve"> subjects</w:t>
      </w:r>
      <w:r w:rsidR="00F7013F">
        <w:rPr>
          <w:rFonts w:ascii="Times New Roman" w:eastAsia="Times New Roman" w:hAnsi="Times New Roman" w:cs="Times New Roman"/>
          <w:sz w:val="24"/>
          <w:szCs w:val="20"/>
        </w:rPr>
        <w:t xml:space="preserve"> were clinically diagnosed by psychiatrists (authors BN/AML</w:t>
      </w:r>
      <w:r w:rsidR="00765227">
        <w:rPr>
          <w:rFonts w:ascii="Times New Roman" w:eastAsia="Times New Roman" w:hAnsi="Times New Roman" w:cs="Times New Roman"/>
          <w:sz w:val="24"/>
          <w:szCs w:val="20"/>
        </w:rPr>
        <w:t xml:space="preserve"> in Murty et al., 2020, Neuroimage</w:t>
      </w:r>
      <w:r w:rsidR="00F7013F">
        <w:rPr>
          <w:rFonts w:ascii="Times New Roman" w:eastAsia="Times New Roman" w:hAnsi="Times New Roman" w:cs="Times New Roman"/>
          <w:sz w:val="24"/>
          <w:szCs w:val="20"/>
        </w:rPr>
        <w:t>) and/or a neurologist (author MJ) as cognitively healthy, MCI or AD through clinical history and a semi-structured clinical interview</w:t>
      </w:r>
      <w:r w:rsidR="00C25358">
        <w:rPr>
          <w:rFonts w:ascii="Times New Roman" w:eastAsia="Times New Roman" w:hAnsi="Times New Roman" w:cs="Times New Roman"/>
          <w:sz w:val="24"/>
          <w:szCs w:val="20"/>
        </w:rPr>
        <w:t>.</w:t>
      </w:r>
    </w:p>
    <w:p w14:paraId="495F26BA" w14:textId="46761232" w:rsidR="00AC2228" w:rsidRDefault="00AC2228" w:rsidP="00732FA9">
      <w:pPr>
        <w:ind w:left="360"/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Gamma Protocol (also called SF_ORI</w:t>
      </w:r>
      <w:r w:rsidR="008935A2">
        <w:rPr>
          <w:rFonts w:ascii="Times New Roman" w:eastAsia="Times New Roman" w:hAnsi="Times New Roman" w:cs="Times New Roman"/>
          <w:sz w:val="24"/>
          <w:szCs w:val="20"/>
        </w:rPr>
        <w:t xml:space="preserve"> since spatial frequency and orientation were varied</w:t>
      </w:r>
      <w:r>
        <w:rPr>
          <w:rFonts w:ascii="Times New Roman" w:eastAsia="Times New Roman" w:hAnsi="Times New Roman" w:cs="Times New Roman"/>
          <w:sz w:val="24"/>
          <w:szCs w:val="20"/>
        </w:rPr>
        <w:t>)</w:t>
      </w:r>
    </w:p>
    <w:p w14:paraId="2AE7640A" w14:textId="02DCA85A" w:rsidR="00732FA9" w:rsidRDefault="00547462" w:rsidP="00732FA9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732FA9">
        <w:rPr>
          <w:rFonts w:ascii="Times New Roman" w:eastAsia="Times New Roman" w:hAnsi="Times New Roman" w:cs="Times New Roman"/>
          <w:sz w:val="24"/>
          <w:szCs w:val="20"/>
        </w:rPr>
        <w:t>Full Dataset</w:t>
      </w:r>
      <w:r w:rsidR="00732FA9" w:rsidRPr="00732FA9">
        <w:rPr>
          <w:rFonts w:ascii="Times New Roman" w:eastAsia="Times New Roman" w:hAnsi="Times New Roman" w:cs="Times New Roman"/>
          <w:sz w:val="24"/>
          <w:szCs w:val="20"/>
        </w:rPr>
        <w:t>: 350 sessions</w:t>
      </w:r>
      <w:r w:rsidR="00276BDA">
        <w:rPr>
          <w:rFonts w:ascii="Times New Roman" w:eastAsia="Times New Roman" w:hAnsi="Times New Roman" w:cs="Times New Roman"/>
          <w:sz w:val="24"/>
          <w:szCs w:val="20"/>
        </w:rPr>
        <w:t xml:space="preserve"> (279 unique subjects)</w:t>
      </w:r>
    </w:p>
    <w:p w14:paraId="102A8A9D" w14:textId="7C4F5B99" w:rsidR="00DB323D" w:rsidRDefault="00AC39DB" w:rsidP="00732FA9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732FA9">
        <w:rPr>
          <w:rFonts w:ascii="Times New Roman" w:eastAsia="Times New Roman" w:hAnsi="Times New Roman" w:cs="Times New Roman"/>
          <w:sz w:val="24"/>
          <w:szCs w:val="20"/>
        </w:rPr>
        <w:t xml:space="preserve">Discarded: </w:t>
      </w:r>
      <w:r w:rsidR="00732FA9">
        <w:rPr>
          <w:rFonts w:ascii="Times New Roman" w:eastAsia="Times New Roman" w:hAnsi="Times New Roman" w:cs="Times New Roman"/>
          <w:sz w:val="24"/>
          <w:szCs w:val="20"/>
        </w:rPr>
        <w:t>40 sessions (EEG was not even analysed for these sessions)</w:t>
      </w:r>
    </w:p>
    <w:p w14:paraId="0ED91DE6" w14:textId="2DFFBA9F" w:rsidR="00732FA9" w:rsidRDefault="00732FA9" w:rsidP="00732FA9">
      <w:pPr>
        <w:pStyle w:val="ListParagraph"/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Did not complete the experiment: 4</w:t>
      </w:r>
    </w:p>
    <w:p w14:paraId="46A74359" w14:textId="46D473C9" w:rsidR="00732FA9" w:rsidRDefault="00732FA9" w:rsidP="00732FA9">
      <w:pPr>
        <w:pStyle w:val="ListParagraph"/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 xml:space="preserve">Removed </w:t>
      </w:r>
      <w:r w:rsidR="00276BDA">
        <w:rPr>
          <w:rFonts w:ascii="Times New Roman" w:eastAsia="Times New Roman" w:hAnsi="Times New Roman" w:cs="Times New Roman"/>
          <w:sz w:val="24"/>
          <w:szCs w:val="20"/>
        </w:rPr>
        <w:t xml:space="preserve">from analysis </w:t>
      </w:r>
      <w:r>
        <w:rPr>
          <w:rFonts w:ascii="Times New Roman" w:eastAsia="Times New Roman" w:hAnsi="Times New Roman" w:cs="Times New Roman"/>
          <w:sz w:val="24"/>
          <w:szCs w:val="20"/>
        </w:rPr>
        <w:t>due to recording errors, poor vision</w:t>
      </w:r>
      <w:r w:rsidR="00276BDA">
        <w:rPr>
          <w:rFonts w:ascii="Times New Roman" w:eastAsia="Times New Roman" w:hAnsi="Times New Roman" w:cs="Times New Roman"/>
          <w:sz w:val="24"/>
          <w:szCs w:val="20"/>
        </w:rPr>
        <w:t xml:space="preserve"> etc: 17</w:t>
      </w:r>
    </w:p>
    <w:p w14:paraId="4748A6C0" w14:textId="03B23C48" w:rsidR="00276BDA" w:rsidRDefault="00276BDA" w:rsidP="00732FA9">
      <w:pPr>
        <w:pStyle w:val="ListParagraph"/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Could be replaced with a cleaner followup/baseline: 6</w:t>
      </w:r>
    </w:p>
    <w:p w14:paraId="702A24C3" w14:textId="77777777" w:rsidR="00276BDA" w:rsidRDefault="00276BDA" w:rsidP="00732FA9">
      <w:pPr>
        <w:pStyle w:val="ListParagraph"/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Label (HV/MCI/AD) pending or had a discrepancy: 9</w:t>
      </w:r>
    </w:p>
    <w:p w14:paraId="4422235E" w14:textId="77777777" w:rsidR="00276BDA" w:rsidRDefault="00276BDA" w:rsidP="00732FA9">
      <w:pPr>
        <w:pStyle w:val="ListParagraph"/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Age less than 50 years: 1</w:t>
      </w:r>
    </w:p>
    <w:p w14:paraId="67BF4E47" w14:textId="66BEFEDB" w:rsidR="00276BDA" w:rsidRDefault="00276BDA" w:rsidP="00732FA9">
      <w:pPr>
        <w:pStyle w:val="ListParagraph"/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Assigned as a repeat even though the baseline was later discarded: 3</w:t>
      </w:r>
    </w:p>
    <w:p w14:paraId="48441045" w14:textId="20558EA1" w:rsidR="00276BDA" w:rsidRPr="00276BDA" w:rsidRDefault="00276BDA" w:rsidP="004D1B60">
      <w:pPr>
        <w:ind w:left="360" w:firstLine="720"/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Remaining good sessions: 310 (257 unique</w:t>
      </w:r>
      <w:r w:rsidR="004D1B60">
        <w:rPr>
          <w:rFonts w:ascii="Times New Roman" w:eastAsia="Times New Roman" w:hAnsi="Times New Roman" w:cs="Times New Roman"/>
          <w:sz w:val="24"/>
          <w:szCs w:val="20"/>
        </w:rPr>
        <w:t xml:space="preserve"> subjects,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4D1B60">
        <w:rPr>
          <w:rFonts w:ascii="Times New Roman" w:eastAsia="Times New Roman" w:hAnsi="Times New Roman" w:cs="Times New Roman"/>
          <w:sz w:val="24"/>
          <w:szCs w:val="20"/>
        </w:rPr>
        <w:t>HV/MCI/AD: 236/15/6)</w:t>
      </w:r>
    </w:p>
    <w:p w14:paraId="2A028F9F" w14:textId="5068C831" w:rsidR="00276BDA" w:rsidRDefault="00276BDA" w:rsidP="00276BDA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No useful protocols: 11 (data was analysed but after removal of bad trials/electrodes, the session could not be used)</w:t>
      </w:r>
    </w:p>
    <w:p w14:paraId="283DC847" w14:textId="6EACDFB4" w:rsidR="004D1B60" w:rsidRDefault="004D1B60" w:rsidP="004D1B60">
      <w:pPr>
        <w:pStyle w:val="ListParagraph"/>
        <w:ind w:left="1080"/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4D1B60">
        <w:rPr>
          <w:rFonts w:ascii="Times New Roman" w:eastAsia="Times New Roman" w:hAnsi="Times New Roman" w:cs="Times New Roman"/>
          <w:sz w:val="24"/>
          <w:szCs w:val="20"/>
        </w:rPr>
        <w:t xml:space="preserve">Remaining good sessions: 299 (247 unique subjects, </w:t>
      </w:r>
      <w:r w:rsidRPr="003F26CA">
        <w:rPr>
          <w:rFonts w:ascii="Times New Roman" w:eastAsia="Times New Roman" w:hAnsi="Times New Roman" w:cs="Times New Roman"/>
          <w:sz w:val="24"/>
          <w:szCs w:val="20"/>
          <w:highlight w:val="yellow"/>
        </w:rPr>
        <w:t>HV/MCI/AD: 227/14/6</w:t>
      </w:r>
      <w:r w:rsidRPr="004D1B60">
        <w:rPr>
          <w:rFonts w:ascii="Times New Roman" w:eastAsia="Times New Roman" w:hAnsi="Times New Roman" w:cs="Times New Roman"/>
          <w:sz w:val="24"/>
          <w:szCs w:val="20"/>
        </w:rPr>
        <w:t>)</w:t>
      </w:r>
    </w:p>
    <w:p w14:paraId="790EF8D8" w14:textId="77777777" w:rsidR="004D1B60" w:rsidRPr="004D1B60" w:rsidRDefault="004D1B60" w:rsidP="004D1B60">
      <w:pPr>
        <w:pStyle w:val="ListParagraph"/>
        <w:ind w:left="1080"/>
        <w:jc w:val="both"/>
        <w:rPr>
          <w:rFonts w:ascii="Times New Roman" w:eastAsia="Times New Roman" w:hAnsi="Times New Roman" w:cs="Times New Roman"/>
          <w:sz w:val="24"/>
          <w:szCs w:val="20"/>
        </w:rPr>
      </w:pPr>
    </w:p>
    <w:p w14:paraId="5ED4E40E" w14:textId="24E53839" w:rsidR="004D1B60" w:rsidRDefault="004D1B60" w:rsidP="00276BDA">
      <w:pPr>
        <w:pStyle w:val="ListParagraph"/>
        <w:numPr>
          <w:ilvl w:val="0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Subjects with repeats: 299-247 = 52.</w:t>
      </w:r>
    </w:p>
    <w:p w14:paraId="08AAB5A8" w14:textId="4E5EC5CE" w:rsidR="004D1B60" w:rsidRDefault="004D1B60" w:rsidP="004D1B60">
      <w:pPr>
        <w:pStyle w:val="ListParagraph"/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3 subjects had different labels in the two sessions</w:t>
      </w:r>
    </w:p>
    <w:p w14:paraId="0BFDB86B" w14:textId="5445AAA7" w:rsidR="004D1B60" w:rsidRDefault="004D1B60" w:rsidP="004D1B60">
      <w:pPr>
        <w:pStyle w:val="ListParagraph"/>
        <w:numPr>
          <w:ilvl w:val="1"/>
          <w:numId w:val="6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1 subject was MCI on both sessions</w:t>
      </w:r>
    </w:p>
    <w:p w14:paraId="39BCA04F" w14:textId="19AA0C12" w:rsidR="004D1B60" w:rsidRDefault="004D1B60" w:rsidP="00080183">
      <w:pPr>
        <w:ind w:left="720"/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 xml:space="preserve">     </w:t>
      </w:r>
      <w:r w:rsidRPr="003F26CA">
        <w:rPr>
          <w:rFonts w:ascii="Times New Roman" w:eastAsia="Times New Roman" w:hAnsi="Times New Roman" w:cs="Times New Roman"/>
          <w:sz w:val="24"/>
          <w:szCs w:val="20"/>
          <w:highlight w:val="yellow"/>
        </w:rPr>
        <w:t>Remaining: 48 subjects who were healthy in both baseline and follow</w:t>
      </w:r>
      <w:r w:rsidR="0089517B" w:rsidRPr="003F26CA">
        <w:rPr>
          <w:rFonts w:ascii="Times New Roman" w:eastAsia="Times New Roman" w:hAnsi="Times New Roman" w:cs="Times New Roman"/>
          <w:sz w:val="24"/>
          <w:szCs w:val="20"/>
          <w:highlight w:val="yellow"/>
        </w:rPr>
        <w:t xml:space="preserve"> </w:t>
      </w:r>
      <w:r w:rsidRPr="003F26CA">
        <w:rPr>
          <w:rFonts w:ascii="Times New Roman" w:eastAsia="Times New Roman" w:hAnsi="Times New Roman" w:cs="Times New Roman"/>
          <w:sz w:val="24"/>
          <w:szCs w:val="20"/>
          <w:highlight w:val="yellow"/>
        </w:rPr>
        <w:t>up.</w:t>
      </w:r>
    </w:p>
    <w:p w14:paraId="2B9DC52A" w14:textId="77777777" w:rsidR="00BF1184" w:rsidRDefault="00BF1184" w:rsidP="00080183">
      <w:pPr>
        <w:ind w:left="720"/>
        <w:jc w:val="both"/>
        <w:rPr>
          <w:rFonts w:ascii="Times New Roman" w:eastAsia="Times New Roman" w:hAnsi="Times New Roman" w:cs="Times New Roman"/>
          <w:sz w:val="24"/>
          <w:szCs w:val="20"/>
        </w:rPr>
      </w:pPr>
    </w:p>
    <w:p w14:paraId="07894450" w14:textId="531AAA28" w:rsidR="003F26CA" w:rsidRDefault="008935A2" w:rsidP="00BF1184">
      <w:pPr>
        <w:ind w:firstLine="360"/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>SSVEP Protocol (also called TFCP</w:t>
      </w:r>
      <w:r w:rsidR="00FD2C6A">
        <w:rPr>
          <w:rFonts w:ascii="Times New Roman" w:eastAsia="Times New Roman" w:hAnsi="Times New Roman" w:cs="Times New Roman"/>
          <w:sz w:val="24"/>
          <w:szCs w:val="20"/>
        </w:rPr>
        <w:t xml:space="preserve"> which</w:t>
      </w:r>
      <w:r w:rsidR="00463F0B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FD2C6A">
        <w:rPr>
          <w:rFonts w:ascii="Times New Roman" w:eastAsia="Times New Roman" w:hAnsi="Times New Roman" w:cs="Times New Roman"/>
          <w:sz w:val="24"/>
          <w:szCs w:val="20"/>
        </w:rPr>
        <w:t>stands for TemporalFrequency-CounterPhasing</w:t>
      </w:r>
      <w:r>
        <w:rPr>
          <w:rFonts w:ascii="Times New Roman" w:eastAsia="Times New Roman" w:hAnsi="Times New Roman" w:cs="Times New Roman"/>
          <w:sz w:val="24"/>
          <w:szCs w:val="20"/>
        </w:rPr>
        <w:t>)</w:t>
      </w:r>
    </w:p>
    <w:p w14:paraId="7978356B" w14:textId="542F9A15" w:rsidR="00BF1184" w:rsidRDefault="00CB619B" w:rsidP="00113A01">
      <w:pPr>
        <w:pStyle w:val="ListParagraph"/>
        <w:numPr>
          <w:ilvl w:val="1"/>
          <w:numId w:val="5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 w:rsidRPr="00113A01">
        <w:rPr>
          <w:rFonts w:ascii="Times New Roman" w:eastAsia="Times New Roman" w:hAnsi="Times New Roman" w:cs="Times New Roman"/>
          <w:sz w:val="24"/>
          <w:szCs w:val="20"/>
        </w:rPr>
        <w:t xml:space="preserve">We started with subjects who had analysable data </w:t>
      </w:r>
      <w:r w:rsidR="000D053C" w:rsidRPr="00113A01">
        <w:rPr>
          <w:rFonts w:ascii="Times New Roman" w:eastAsia="Times New Roman" w:hAnsi="Times New Roman" w:cs="Times New Roman"/>
          <w:sz w:val="24"/>
          <w:szCs w:val="20"/>
        </w:rPr>
        <w:t>from the gamma protocol</w:t>
      </w:r>
      <w:r w:rsidR="00113A01">
        <w:rPr>
          <w:rFonts w:ascii="Times New Roman" w:eastAsia="Times New Roman" w:hAnsi="Times New Roman" w:cs="Times New Roman"/>
          <w:sz w:val="24"/>
          <w:szCs w:val="20"/>
        </w:rPr>
        <w:t xml:space="preserve"> (N=247)</w:t>
      </w:r>
      <w:r w:rsidR="004E5387" w:rsidRPr="00113A01">
        <w:rPr>
          <w:rFonts w:ascii="Times New Roman" w:eastAsia="Times New Roman" w:hAnsi="Times New Roman" w:cs="Times New Roman"/>
          <w:sz w:val="24"/>
          <w:szCs w:val="20"/>
        </w:rPr>
        <w:t>: HV/MCI/AD: 227/14/6</w:t>
      </w:r>
    </w:p>
    <w:p w14:paraId="41370A7F" w14:textId="089D21DD" w:rsidR="00113A01" w:rsidRDefault="002A7C43" w:rsidP="00113A01">
      <w:pPr>
        <w:pStyle w:val="ListParagraph"/>
        <w:numPr>
          <w:ilvl w:val="1"/>
          <w:numId w:val="5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 xml:space="preserve">8 subjects </w:t>
      </w:r>
      <w:r w:rsidR="00A914B5">
        <w:rPr>
          <w:rFonts w:ascii="Times New Roman" w:eastAsia="Times New Roman" w:hAnsi="Times New Roman" w:cs="Times New Roman"/>
          <w:sz w:val="24"/>
          <w:szCs w:val="20"/>
        </w:rPr>
        <w:t xml:space="preserve">either </w:t>
      </w:r>
      <w:r>
        <w:rPr>
          <w:rFonts w:ascii="Times New Roman" w:eastAsia="Times New Roman" w:hAnsi="Times New Roman" w:cs="Times New Roman"/>
          <w:sz w:val="24"/>
          <w:szCs w:val="20"/>
        </w:rPr>
        <w:t xml:space="preserve">did not do the task </w:t>
      </w:r>
      <w:r w:rsidR="00A914B5">
        <w:rPr>
          <w:rFonts w:ascii="Times New Roman" w:eastAsia="Times New Roman" w:hAnsi="Times New Roman" w:cs="Times New Roman"/>
          <w:sz w:val="24"/>
          <w:szCs w:val="20"/>
        </w:rPr>
        <w:t>or the data was unusable. Left with 239 subjects</w:t>
      </w:r>
      <w:r w:rsidR="00DE727A">
        <w:rPr>
          <w:rFonts w:ascii="Times New Roman" w:eastAsia="Times New Roman" w:hAnsi="Times New Roman" w:cs="Times New Roman"/>
          <w:sz w:val="24"/>
          <w:szCs w:val="20"/>
        </w:rPr>
        <w:t xml:space="preserve"> (240 blocks)</w:t>
      </w:r>
      <w:r w:rsidR="00346606">
        <w:rPr>
          <w:rFonts w:ascii="Times New Roman" w:eastAsia="Times New Roman" w:hAnsi="Times New Roman" w:cs="Times New Roman"/>
          <w:sz w:val="24"/>
          <w:szCs w:val="20"/>
        </w:rPr>
        <w:t>.</w:t>
      </w:r>
      <w:r w:rsidR="00346606" w:rsidRPr="00346606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346606" w:rsidRPr="00113A01">
        <w:rPr>
          <w:rFonts w:ascii="Times New Roman" w:eastAsia="Times New Roman" w:hAnsi="Times New Roman" w:cs="Times New Roman"/>
          <w:sz w:val="24"/>
          <w:szCs w:val="20"/>
        </w:rPr>
        <w:t>HV/MCI/AD: 22</w:t>
      </w:r>
      <w:r w:rsidR="00D31FBC">
        <w:rPr>
          <w:rFonts w:ascii="Times New Roman" w:eastAsia="Times New Roman" w:hAnsi="Times New Roman" w:cs="Times New Roman"/>
          <w:sz w:val="24"/>
          <w:szCs w:val="20"/>
        </w:rPr>
        <w:t>2</w:t>
      </w:r>
      <w:r w:rsidR="00346606" w:rsidRPr="00113A01">
        <w:rPr>
          <w:rFonts w:ascii="Times New Roman" w:eastAsia="Times New Roman" w:hAnsi="Times New Roman" w:cs="Times New Roman"/>
          <w:sz w:val="24"/>
          <w:szCs w:val="20"/>
        </w:rPr>
        <w:t>/1</w:t>
      </w:r>
      <w:r w:rsidR="00D31FBC">
        <w:rPr>
          <w:rFonts w:ascii="Times New Roman" w:eastAsia="Times New Roman" w:hAnsi="Times New Roman" w:cs="Times New Roman"/>
          <w:sz w:val="24"/>
          <w:szCs w:val="20"/>
        </w:rPr>
        <w:t>2</w:t>
      </w:r>
      <w:r w:rsidR="00346606" w:rsidRPr="00113A01">
        <w:rPr>
          <w:rFonts w:ascii="Times New Roman" w:eastAsia="Times New Roman" w:hAnsi="Times New Roman" w:cs="Times New Roman"/>
          <w:sz w:val="24"/>
          <w:szCs w:val="20"/>
        </w:rPr>
        <w:t>/</w:t>
      </w:r>
      <w:r w:rsidR="00D31FBC">
        <w:rPr>
          <w:rFonts w:ascii="Times New Roman" w:eastAsia="Times New Roman" w:hAnsi="Times New Roman" w:cs="Times New Roman"/>
          <w:sz w:val="24"/>
          <w:szCs w:val="20"/>
        </w:rPr>
        <w:t>5</w:t>
      </w:r>
      <w:r w:rsidR="00DE727A">
        <w:rPr>
          <w:rFonts w:ascii="Times New Roman" w:eastAsia="Times New Roman" w:hAnsi="Times New Roman" w:cs="Times New Roman"/>
          <w:sz w:val="24"/>
          <w:szCs w:val="20"/>
        </w:rPr>
        <w:t xml:space="preserve">. </w:t>
      </w:r>
      <w:r w:rsidR="00346606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</w:p>
    <w:p w14:paraId="064DAAFE" w14:textId="6DC4FF1B" w:rsidR="00715C74" w:rsidRPr="00113A01" w:rsidRDefault="00A93C65" w:rsidP="00113A01">
      <w:pPr>
        <w:pStyle w:val="ListParagraph"/>
        <w:numPr>
          <w:ilvl w:val="1"/>
          <w:numId w:val="5"/>
        </w:numPr>
        <w:jc w:val="both"/>
        <w:rPr>
          <w:rFonts w:ascii="Times New Roman" w:eastAsia="Times New Roman" w:hAnsi="Times New Roman" w:cs="Times New Roman"/>
          <w:sz w:val="24"/>
          <w:szCs w:val="20"/>
        </w:rPr>
      </w:pPr>
      <w:r>
        <w:rPr>
          <w:rFonts w:ascii="Times New Roman" w:eastAsia="Times New Roman" w:hAnsi="Times New Roman" w:cs="Times New Roman"/>
          <w:sz w:val="24"/>
          <w:szCs w:val="20"/>
        </w:rPr>
        <w:t xml:space="preserve">Total of 31 blocks were rejected. </w:t>
      </w:r>
      <w:r w:rsidR="00370D5F">
        <w:rPr>
          <w:rFonts w:ascii="Times New Roman" w:eastAsia="Times New Roman" w:hAnsi="Times New Roman" w:cs="Times New Roman"/>
          <w:sz w:val="24"/>
          <w:szCs w:val="20"/>
        </w:rPr>
        <w:t>Remaining:</w:t>
      </w:r>
      <w:r w:rsidR="00BB0EEE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  <w:r w:rsidR="00BB0EEE" w:rsidRPr="001F23C5">
        <w:rPr>
          <w:rFonts w:ascii="Times New Roman" w:eastAsia="Times New Roman" w:hAnsi="Times New Roman" w:cs="Times New Roman"/>
          <w:sz w:val="24"/>
          <w:szCs w:val="20"/>
          <w:highlight w:val="yellow"/>
        </w:rPr>
        <w:t xml:space="preserve">209 </w:t>
      </w:r>
      <w:r w:rsidR="0067748A" w:rsidRPr="001F23C5">
        <w:rPr>
          <w:rFonts w:ascii="Times New Roman" w:eastAsia="Times New Roman" w:hAnsi="Times New Roman" w:cs="Times New Roman"/>
          <w:sz w:val="24"/>
          <w:szCs w:val="20"/>
          <w:highlight w:val="yellow"/>
        </w:rPr>
        <w:t>subjects</w:t>
      </w:r>
      <w:r w:rsidR="00F96F46" w:rsidRPr="001F23C5">
        <w:rPr>
          <w:rFonts w:ascii="Times New Roman" w:eastAsia="Times New Roman" w:hAnsi="Times New Roman" w:cs="Times New Roman"/>
          <w:sz w:val="24"/>
          <w:szCs w:val="20"/>
          <w:highlight w:val="yellow"/>
        </w:rPr>
        <w:t xml:space="preserve"> </w:t>
      </w:r>
      <w:r w:rsidR="000B76D9" w:rsidRPr="001F23C5">
        <w:rPr>
          <w:rFonts w:ascii="Times New Roman" w:eastAsia="Times New Roman" w:hAnsi="Times New Roman" w:cs="Times New Roman"/>
          <w:sz w:val="24"/>
          <w:szCs w:val="20"/>
          <w:highlight w:val="yellow"/>
        </w:rPr>
        <w:t>HV/MCI/AD: 197/9/3</w:t>
      </w:r>
      <w:r w:rsidR="000B76D9">
        <w:rPr>
          <w:rFonts w:ascii="Times New Roman" w:eastAsia="Times New Roman" w:hAnsi="Times New Roman" w:cs="Times New Roman"/>
          <w:sz w:val="24"/>
          <w:szCs w:val="20"/>
        </w:rPr>
        <w:t>.</w:t>
      </w:r>
      <w:r w:rsidR="00370D5F">
        <w:rPr>
          <w:rFonts w:ascii="Times New Roman" w:eastAsia="Times New Roman" w:hAnsi="Times New Roman" w:cs="Times New Roman"/>
          <w:sz w:val="24"/>
          <w:szCs w:val="20"/>
        </w:rPr>
        <w:t xml:space="preserve"> </w:t>
      </w:r>
    </w:p>
    <w:p w14:paraId="7A26A12A" w14:textId="0FE5B9F3" w:rsidR="00603160" w:rsidRPr="00603160" w:rsidRDefault="00603160" w:rsidP="00603160">
      <w:pPr>
        <w:pStyle w:val="Heading2"/>
        <w:numPr>
          <w:ilvl w:val="0"/>
          <w:numId w:val="5"/>
        </w:numPr>
        <w:rPr>
          <w:rFonts w:eastAsia="Times New Roman"/>
        </w:rPr>
      </w:pPr>
      <w:r>
        <w:rPr>
          <w:rFonts w:eastAsia="Times New Roman"/>
        </w:rPr>
        <w:lastRenderedPageBreak/>
        <w:t>Projects</w:t>
      </w:r>
    </w:p>
    <w:p w14:paraId="55C86819" w14:textId="498EE5E3" w:rsidR="002B42B5" w:rsidRDefault="002B42B5" w:rsidP="008E450D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6B3EF8">
        <w:rPr>
          <w:rFonts w:ascii="Times New Roman" w:hAnsi="Times New Roman" w:cs="Times New Roman"/>
          <w:sz w:val="24"/>
          <w:szCs w:val="24"/>
        </w:rPr>
        <w:t xml:space="preserve">The data and programs are kept in a way that additional projects </w:t>
      </w:r>
      <w:r w:rsidR="00897028" w:rsidRPr="006B3EF8">
        <w:rPr>
          <w:rFonts w:ascii="Times New Roman" w:hAnsi="Times New Roman" w:cs="Times New Roman"/>
          <w:sz w:val="24"/>
          <w:szCs w:val="24"/>
        </w:rPr>
        <w:t xml:space="preserve">can be added in a modular fashion. </w:t>
      </w:r>
      <w:r w:rsidR="000B6842" w:rsidRPr="006B3EF8">
        <w:rPr>
          <w:rFonts w:ascii="Times New Roman" w:hAnsi="Times New Roman" w:cs="Times New Roman"/>
          <w:sz w:val="24"/>
          <w:szCs w:val="24"/>
        </w:rPr>
        <w:t>Th</w:t>
      </w:r>
      <w:r w:rsidR="000906E7">
        <w:rPr>
          <w:rFonts w:ascii="Times New Roman" w:hAnsi="Times New Roman" w:cs="Times New Roman"/>
          <w:sz w:val="24"/>
          <w:szCs w:val="24"/>
        </w:rPr>
        <w:t xml:space="preserve">is data is part of </w:t>
      </w:r>
      <w:r w:rsidR="001C409B">
        <w:rPr>
          <w:rFonts w:ascii="Times New Roman" w:hAnsi="Times New Roman" w:cs="Times New Roman"/>
          <w:sz w:val="24"/>
          <w:szCs w:val="24"/>
        </w:rPr>
        <w:t>five</w:t>
      </w:r>
      <w:r w:rsidR="000906E7">
        <w:rPr>
          <w:rFonts w:ascii="Times New Roman" w:hAnsi="Times New Roman" w:cs="Times New Roman"/>
          <w:sz w:val="24"/>
          <w:szCs w:val="24"/>
        </w:rPr>
        <w:t xml:space="preserve"> projects that are named as follows:</w:t>
      </w:r>
    </w:p>
    <w:p w14:paraId="3968F110" w14:textId="3CD33808" w:rsidR="000906E7" w:rsidRDefault="00143A95" w:rsidP="00143A9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eProject (Murty et al., 2020, Neuroimage).</w:t>
      </w:r>
      <w:r w:rsidR="00080183">
        <w:rPr>
          <w:rFonts w:ascii="Times New Roman" w:hAnsi="Times New Roman" w:cs="Times New Roman"/>
          <w:sz w:val="24"/>
          <w:szCs w:val="24"/>
        </w:rPr>
        <w:t xml:space="preserve"> </w:t>
      </w:r>
      <w:r w:rsidR="008917F8">
        <w:rPr>
          <w:rFonts w:ascii="Times New Roman" w:hAnsi="Times New Roman" w:cs="Times New Roman"/>
          <w:sz w:val="24"/>
          <w:szCs w:val="24"/>
        </w:rPr>
        <w:t>How gamma varies with age in healthy subjects. N=227</w:t>
      </w:r>
    </w:p>
    <w:p w14:paraId="0F9D840D" w14:textId="1744619A" w:rsidR="00143A95" w:rsidRPr="00D557F5" w:rsidRDefault="00143A95" w:rsidP="00143A9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</w:rPr>
        <w:t>ADGammaProjec</w:t>
      </w:r>
      <w:r w:rsidR="00FB37C3">
        <w:rPr>
          <w:rFonts w:ascii="Times New Roman" w:hAnsi="Times New Roman" w:cs="Times New Roman"/>
          <w:sz w:val="24"/>
          <w:szCs w:val="24"/>
        </w:rPr>
        <w:t>t (Murty et al., 202</w:t>
      </w:r>
      <w:r w:rsidR="007816F3">
        <w:rPr>
          <w:rFonts w:ascii="Times New Roman" w:hAnsi="Times New Roman" w:cs="Times New Roman"/>
          <w:sz w:val="24"/>
          <w:szCs w:val="24"/>
        </w:rPr>
        <w:t>1</w:t>
      </w:r>
      <w:r w:rsidR="00FB37C3">
        <w:rPr>
          <w:rFonts w:ascii="Times New Roman" w:hAnsi="Times New Roman" w:cs="Times New Roman"/>
          <w:sz w:val="24"/>
          <w:szCs w:val="24"/>
        </w:rPr>
        <w:t xml:space="preserve">, </w:t>
      </w:r>
      <w:r w:rsidR="007816F3">
        <w:rPr>
          <w:rFonts w:ascii="Times New Roman" w:hAnsi="Times New Roman" w:cs="Times New Roman"/>
          <w:sz w:val="24"/>
          <w:szCs w:val="24"/>
        </w:rPr>
        <w:t>eLife</w:t>
      </w:r>
      <w:r w:rsidR="00FB37C3">
        <w:rPr>
          <w:rFonts w:ascii="Times New Roman" w:hAnsi="Times New Roman" w:cs="Times New Roman"/>
          <w:sz w:val="24"/>
          <w:szCs w:val="24"/>
        </w:rPr>
        <w:t>)</w:t>
      </w:r>
      <w:r w:rsidR="008917F8">
        <w:rPr>
          <w:rFonts w:ascii="Times New Roman" w:hAnsi="Times New Roman" w:cs="Times New Roman"/>
          <w:sz w:val="24"/>
          <w:szCs w:val="24"/>
        </w:rPr>
        <w:t xml:space="preserve">. How gamma varies with </w:t>
      </w:r>
      <w:r w:rsidR="00580A9D">
        <w:rPr>
          <w:rFonts w:ascii="Times New Roman" w:hAnsi="Times New Roman" w:cs="Times New Roman"/>
          <w:sz w:val="24"/>
          <w:szCs w:val="24"/>
        </w:rPr>
        <w:t>MCI/AD. N=227/14/6 (He</w:t>
      </w:r>
      <w:r w:rsidR="004E3899">
        <w:rPr>
          <w:rFonts w:ascii="Times New Roman" w:hAnsi="Times New Roman" w:cs="Times New Roman"/>
          <w:sz w:val="24"/>
          <w:szCs w:val="24"/>
        </w:rPr>
        <w:t>a</w:t>
      </w:r>
      <w:r w:rsidR="00580A9D">
        <w:rPr>
          <w:rFonts w:ascii="Times New Roman" w:hAnsi="Times New Roman" w:cs="Times New Roman"/>
          <w:sz w:val="24"/>
          <w:szCs w:val="24"/>
        </w:rPr>
        <w:t>lthy/MCI/AD).</w:t>
      </w:r>
      <w:r w:rsidR="00661C3B">
        <w:rPr>
          <w:rFonts w:ascii="Times New Roman" w:hAnsi="Times New Roman" w:cs="Times New Roman"/>
          <w:sz w:val="24"/>
          <w:szCs w:val="24"/>
        </w:rPr>
        <w:t xml:space="preserve"> </w:t>
      </w:r>
      <w:r w:rsidR="00661C3B" w:rsidRPr="00D557F5">
        <w:rPr>
          <w:rFonts w:ascii="Times New Roman" w:hAnsi="Times New Roman" w:cs="Times New Roman"/>
          <w:sz w:val="24"/>
          <w:szCs w:val="24"/>
          <w:highlight w:val="yellow"/>
        </w:rPr>
        <w:t xml:space="preserve">Two of these 14 MCIs were deemed healthy after a </w:t>
      </w:r>
      <w:r w:rsidR="00482CA1" w:rsidRPr="00D557F5">
        <w:rPr>
          <w:rFonts w:ascii="Times New Roman" w:hAnsi="Times New Roman" w:cs="Times New Roman"/>
          <w:sz w:val="24"/>
          <w:szCs w:val="24"/>
          <w:highlight w:val="yellow"/>
        </w:rPr>
        <w:t xml:space="preserve">detailed </w:t>
      </w:r>
      <w:r w:rsidR="00661C3B" w:rsidRPr="00D557F5">
        <w:rPr>
          <w:rFonts w:ascii="Times New Roman" w:hAnsi="Times New Roman" w:cs="Times New Roman"/>
          <w:sz w:val="24"/>
          <w:szCs w:val="24"/>
          <w:highlight w:val="yellow"/>
        </w:rPr>
        <w:t xml:space="preserve">consensus </w:t>
      </w:r>
      <w:r w:rsidR="00482CA1" w:rsidRPr="00D557F5">
        <w:rPr>
          <w:rFonts w:ascii="Times New Roman" w:hAnsi="Times New Roman" w:cs="Times New Roman"/>
          <w:sz w:val="24"/>
          <w:szCs w:val="24"/>
          <w:highlight w:val="yellow"/>
        </w:rPr>
        <w:t>diagnosis. So the final analysis only had 12 MCIs.</w:t>
      </w:r>
    </w:p>
    <w:p w14:paraId="1FC105EE" w14:textId="1762968D" w:rsidR="002B42B5" w:rsidRDefault="00FB37C3" w:rsidP="00AA2A9E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stencyProject</w:t>
      </w:r>
      <w:r w:rsidR="009F2AB9">
        <w:rPr>
          <w:rFonts w:ascii="Times New Roman" w:hAnsi="Times New Roman" w:cs="Times New Roman"/>
          <w:sz w:val="24"/>
          <w:szCs w:val="24"/>
        </w:rPr>
        <w:t xml:space="preserve"> (Kumar et al., 202</w:t>
      </w:r>
      <w:r w:rsidR="00786C0D">
        <w:rPr>
          <w:rFonts w:ascii="Times New Roman" w:hAnsi="Times New Roman" w:cs="Times New Roman"/>
          <w:sz w:val="24"/>
          <w:szCs w:val="24"/>
        </w:rPr>
        <w:t>2</w:t>
      </w:r>
      <w:r w:rsidR="009F2AB9">
        <w:rPr>
          <w:rFonts w:ascii="Times New Roman" w:hAnsi="Times New Roman" w:cs="Times New Roman"/>
          <w:sz w:val="24"/>
          <w:szCs w:val="24"/>
        </w:rPr>
        <w:t xml:space="preserve">, </w:t>
      </w:r>
      <w:r w:rsidR="00786C0D">
        <w:rPr>
          <w:rFonts w:ascii="Times New Roman" w:hAnsi="Times New Roman" w:cs="Times New Roman"/>
          <w:sz w:val="24"/>
          <w:szCs w:val="24"/>
        </w:rPr>
        <w:t>Cerebral Cortex Communications</w:t>
      </w:r>
      <w:r w:rsidR="009F2AB9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580A9D">
        <w:rPr>
          <w:rFonts w:ascii="Times New Roman" w:hAnsi="Times New Roman" w:cs="Times New Roman"/>
          <w:sz w:val="24"/>
          <w:szCs w:val="24"/>
        </w:rPr>
        <w:t xml:space="preserve">How gamma varies across repeat </w:t>
      </w:r>
      <w:r w:rsidR="00CE1F94">
        <w:rPr>
          <w:rFonts w:ascii="Times New Roman" w:hAnsi="Times New Roman" w:cs="Times New Roman"/>
          <w:sz w:val="24"/>
          <w:szCs w:val="24"/>
        </w:rPr>
        <w:t>experiments. N = 48 healthy.</w:t>
      </w:r>
      <w:r w:rsidR="0013507F">
        <w:rPr>
          <w:rFonts w:ascii="Times New Roman" w:hAnsi="Times New Roman" w:cs="Times New Roman"/>
          <w:sz w:val="24"/>
          <w:szCs w:val="24"/>
        </w:rPr>
        <w:t xml:space="preserve"> </w:t>
      </w:r>
      <w:r w:rsidR="003468E3">
        <w:rPr>
          <w:rFonts w:ascii="Times New Roman" w:hAnsi="Times New Roman" w:cs="Times New Roman"/>
          <w:sz w:val="24"/>
          <w:szCs w:val="24"/>
        </w:rPr>
        <w:t>Some other exclusion criteria were added by Santosh Kumar later, so that the final number in the paper</w:t>
      </w:r>
      <w:r w:rsidR="00B74F8E">
        <w:rPr>
          <w:rFonts w:ascii="Times New Roman" w:hAnsi="Times New Roman" w:cs="Times New Roman"/>
          <w:sz w:val="24"/>
          <w:szCs w:val="24"/>
        </w:rPr>
        <w:t xml:space="preserve"> is 40</w:t>
      </w:r>
      <w:r w:rsidR="003468E3">
        <w:rPr>
          <w:rFonts w:ascii="Times New Roman" w:hAnsi="Times New Roman" w:cs="Times New Roman"/>
          <w:sz w:val="24"/>
          <w:szCs w:val="24"/>
        </w:rPr>
        <w:t xml:space="preserve">. The updated </w:t>
      </w:r>
      <w:r w:rsidR="006D0CF8">
        <w:rPr>
          <w:rFonts w:ascii="Times New Roman" w:hAnsi="Times New Roman" w:cs="Times New Roman"/>
          <w:sz w:val="24"/>
          <w:szCs w:val="24"/>
        </w:rPr>
        <w:t xml:space="preserve">codes for this project can be found at </w:t>
      </w:r>
      <w:hyperlink r:id="rId8" w:history="1">
        <w:r w:rsidR="006D0CF8" w:rsidRPr="00C05145">
          <w:rPr>
            <w:rStyle w:val="Hyperlink"/>
            <w:rFonts w:ascii="Times New Roman" w:hAnsi="Times New Roman" w:cs="Times New Roman"/>
            <w:sz w:val="24"/>
            <w:szCs w:val="24"/>
          </w:rPr>
          <w:t>https://github.com/wupadrasta/TLSAEEGProjectPrograms</w:t>
        </w:r>
      </w:hyperlink>
      <w:r w:rsidR="006D0CF8">
        <w:rPr>
          <w:rFonts w:ascii="Times New Roman" w:hAnsi="Times New Roman" w:cs="Times New Roman"/>
          <w:sz w:val="24"/>
          <w:szCs w:val="24"/>
        </w:rPr>
        <w:t xml:space="preserve">. </w:t>
      </w:r>
      <w:r w:rsidR="00002B33">
        <w:rPr>
          <w:rFonts w:ascii="Times New Roman" w:hAnsi="Times New Roman" w:cs="Times New Roman"/>
          <w:sz w:val="24"/>
          <w:szCs w:val="24"/>
        </w:rPr>
        <w:t>Here, results are shown for 48 subjects.</w:t>
      </w:r>
    </w:p>
    <w:p w14:paraId="3C365FD0" w14:textId="0C647462" w:rsidR="00B74F8E" w:rsidRDefault="008B23C6" w:rsidP="00AA2A9E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nectivityProject</w:t>
      </w:r>
      <w:r w:rsidR="00256A51">
        <w:rPr>
          <w:rFonts w:ascii="Times New Roman" w:hAnsi="Times New Roman" w:cs="Times New Roman"/>
          <w:sz w:val="24"/>
          <w:szCs w:val="24"/>
        </w:rPr>
        <w:t xml:space="preserve"> (Kumar and Ray, </w:t>
      </w:r>
      <w:r w:rsidR="000C208E">
        <w:rPr>
          <w:rFonts w:ascii="Times New Roman" w:hAnsi="Times New Roman" w:cs="Times New Roman"/>
          <w:sz w:val="24"/>
          <w:szCs w:val="24"/>
        </w:rPr>
        <w:t xml:space="preserve">2023, </w:t>
      </w:r>
      <w:r w:rsidR="00256A51">
        <w:rPr>
          <w:rFonts w:ascii="Times New Roman" w:hAnsi="Times New Roman" w:cs="Times New Roman"/>
          <w:sz w:val="24"/>
          <w:szCs w:val="24"/>
        </w:rPr>
        <w:t>Eu</w:t>
      </w:r>
      <w:r w:rsidR="00523681">
        <w:rPr>
          <w:rFonts w:ascii="Times New Roman" w:hAnsi="Times New Roman" w:cs="Times New Roman"/>
          <w:sz w:val="24"/>
          <w:szCs w:val="24"/>
        </w:rPr>
        <w:t>ropean Journal OF Neuroscience)</w:t>
      </w:r>
      <w:r>
        <w:rPr>
          <w:rFonts w:ascii="Times New Roman" w:hAnsi="Times New Roman" w:cs="Times New Roman"/>
          <w:sz w:val="24"/>
          <w:szCs w:val="24"/>
        </w:rPr>
        <w:t xml:space="preserve">: How alpha/gamma connectivity changes with </w:t>
      </w:r>
      <w:r w:rsidR="00C56EEC">
        <w:rPr>
          <w:rFonts w:ascii="Times New Roman" w:hAnsi="Times New Roman" w:cs="Times New Roman"/>
          <w:sz w:val="24"/>
          <w:szCs w:val="24"/>
        </w:rPr>
        <w:t>age and MCI/AD.</w:t>
      </w:r>
    </w:p>
    <w:p w14:paraId="0E837069" w14:textId="1B4E4C8B" w:rsidR="001C409B" w:rsidRPr="009E2F14" w:rsidRDefault="009E2F14" w:rsidP="008F143D">
      <w:pPr>
        <w:pStyle w:val="ListParagraph"/>
        <w:numPr>
          <w:ilvl w:val="0"/>
          <w:numId w:val="7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2F14">
        <w:rPr>
          <w:rFonts w:ascii="Times New Roman" w:hAnsi="Times New Roman" w:cs="Times New Roman"/>
          <w:sz w:val="24"/>
          <w:szCs w:val="24"/>
        </w:rPr>
        <w:t>HFD_AgeProject (Aggarwal and Ray, 2024,..): Age-related changes in Higuchi’s fractal dimension in healthy human EEG are anti-correlated with changes in oscillatory power and 1/f slope</w:t>
      </w:r>
    </w:p>
    <w:p w14:paraId="67ED7FBC" w14:textId="77777777" w:rsidR="0089465B" w:rsidRDefault="0089465B" w:rsidP="0089465B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2E3940F" w14:textId="4A4DADD2" w:rsidR="00523681" w:rsidRPr="00DC0F03" w:rsidRDefault="00523681" w:rsidP="0089465B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other projects as well in which this dataset has been used</w:t>
      </w:r>
      <w:r w:rsidR="00085007">
        <w:rPr>
          <w:rFonts w:ascii="Times New Roman" w:hAnsi="Times New Roman" w:cs="Times New Roman"/>
          <w:sz w:val="24"/>
          <w:szCs w:val="24"/>
        </w:rPr>
        <w:t>, but the codes are not part of this repository.</w:t>
      </w:r>
    </w:p>
    <w:p w14:paraId="4A46E9DA" w14:textId="24A8DE1A" w:rsidR="006C1AEA" w:rsidRPr="001F23C5" w:rsidRDefault="006C1AEA" w:rsidP="00AA2A9E">
      <w:pPr>
        <w:pStyle w:val="Heading2"/>
        <w:numPr>
          <w:ilvl w:val="0"/>
          <w:numId w:val="5"/>
        </w:numPr>
        <w:jc w:val="both"/>
        <w:rPr>
          <w:rFonts w:eastAsia="Times New Roman"/>
        </w:rPr>
      </w:pPr>
      <w:r>
        <w:rPr>
          <w:rFonts w:eastAsia="Times New Roman"/>
        </w:rPr>
        <w:t>Data</w:t>
      </w:r>
      <w:r w:rsidR="0025081B">
        <w:rPr>
          <w:rFonts w:eastAsia="Times New Roman"/>
        </w:rPr>
        <w:t xml:space="preserve"> format</w:t>
      </w:r>
    </w:p>
    <w:p w14:paraId="33722915" w14:textId="313EB287" w:rsidR="00491872" w:rsidRDefault="0075253C" w:rsidP="00AA2A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wData</w:t>
      </w:r>
      <w:r w:rsidR="00231951">
        <w:rPr>
          <w:rFonts w:ascii="Times New Roman" w:hAnsi="Times New Roman" w:cs="Times New Roman"/>
          <w:sz w:val="24"/>
          <w:szCs w:val="24"/>
        </w:rPr>
        <w:t xml:space="preserve"> (220 GB)</w:t>
      </w:r>
      <w:r>
        <w:rPr>
          <w:rFonts w:ascii="Times New Roman" w:hAnsi="Times New Roman" w:cs="Times New Roman"/>
          <w:sz w:val="24"/>
          <w:szCs w:val="24"/>
        </w:rPr>
        <w:t>: file</w:t>
      </w:r>
      <w:r w:rsidR="005759B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originally </w:t>
      </w:r>
      <w:r w:rsidR="00231951">
        <w:rPr>
          <w:rFonts w:ascii="Times New Roman" w:hAnsi="Times New Roman" w:cs="Times New Roman"/>
          <w:sz w:val="24"/>
          <w:szCs w:val="24"/>
        </w:rPr>
        <w:t xml:space="preserve">generated by EEG data </w:t>
      </w:r>
      <w:r w:rsidR="005759B0">
        <w:rPr>
          <w:rFonts w:ascii="Times New Roman" w:hAnsi="Times New Roman" w:cs="Times New Roman"/>
          <w:sz w:val="24"/>
          <w:szCs w:val="24"/>
        </w:rPr>
        <w:t>acquisition system.</w:t>
      </w:r>
      <w:r w:rsidR="00905D02">
        <w:rPr>
          <w:rFonts w:ascii="Times New Roman" w:hAnsi="Times New Roman" w:cs="Times New Roman"/>
          <w:sz w:val="24"/>
          <w:szCs w:val="24"/>
        </w:rPr>
        <w:t xml:space="preserve"> All data is </w:t>
      </w:r>
      <w:r w:rsidR="00A06EEF">
        <w:rPr>
          <w:rFonts w:ascii="Times New Roman" w:hAnsi="Times New Roman" w:cs="Times New Roman"/>
          <w:sz w:val="24"/>
          <w:szCs w:val="24"/>
        </w:rPr>
        <w:t>extracted from here.</w:t>
      </w:r>
      <w:r w:rsidR="00527AC4">
        <w:rPr>
          <w:rFonts w:ascii="Times New Roman" w:hAnsi="Times New Roman" w:cs="Times New Roman"/>
          <w:sz w:val="24"/>
          <w:szCs w:val="24"/>
        </w:rPr>
        <w:t xml:space="preserve"> Not available </w:t>
      </w:r>
      <w:r w:rsidR="004E5EF0">
        <w:rPr>
          <w:rFonts w:ascii="Times New Roman" w:hAnsi="Times New Roman" w:cs="Times New Roman"/>
          <w:sz w:val="24"/>
          <w:szCs w:val="24"/>
        </w:rPr>
        <w:t>in this folder</w:t>
      </w:r>
      <w:r w:rsidR="00527AC4">
        <w:rPr>
          <w:rFonts w:ascii="Times New Roman" w:hAnsi="Times New Roman" w:cs="Times New Roman"/>
          <w:sz w:val="24"/>
          <w:szCs w:val="24"/>
        </w:rPr>
        <w:t>.</w:t>
      </w:r>
    </w:p>
    <w:p w14:paraId="7C4C02A8" w14:textId="6CF49663" w:rsidR="007A0275" w:rsidRDefault="00EE3444" w:rsidP="00AA2A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905D02">
        <w:rPr>
          <w:rFonts w:ascii="Times New Roman" w:hAnsi="Times New Roman" w:cs="Times New Roman"/>
          <w:sz w:val="24"/>
          <w:szCs w:val="24"/>
        </w:rPr>
        <w:t>egmentedData</w:t>
      </w:r>
      <w:r w:rsidR="0023195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965914">
        <w:rPr>
          <w:rFonts w:ascii="Times New Roman" w:hAnsi="Times New Roman" w:cs="Times New Roman"/>
          <w:sz w:val="24"/>
          <w:szCs w:val="24"/>
        </w:rPr>
        <w:t>272 GB</w:t>
      </w:r>
      <w:r>
        <w:rPr>
          <w:rFonts w:ascii="Times New Roman" w:hAnsi="Times New Roman" w:cs="Times New Roman"/>
          <w:sz w:val="24"/>
          <w:szCs w:val="24"/>
        </w:rPr>
        <w:t xml:space="preserve">): Segments of data </w:t>
      </w:r>
      <w:r w:rsidR="00527AC4">
        <w:rPr>
          <w:rFonts w:ascii="Times New Roman" w:hAnsi="Times New Roman" w:cs="Times New Roman"/>
          <w:sz w:val="24"/>
          <w:szCs w:val="24"/>
        </w:rPr>
        <w:t xml:space="preserve">around the stimulus onset are extracted and saved from rawData. Not available </w:t>
      </w:r>
      <w:r w:rsidR="004E5EF0">
        <w:rPr>
          <w:rFonts w:ascii="Times New Roman" w:hAnsi="Times New Roman" w:cs="Times New Roman"/>
          <w:sz w:val="24"/>
          <w:szCs w:val="24"/>
        </w:rPr>
        <w:t>in this folder</w:t>
      </w:r>
      <w:r w:rsidR="009A27F4">
        <w:rPr>
          <w:rFonts w:ascii="Times New Roman" w:hAnsi="Times New Roman" w:cs="Times New Roman"/>
          <w:sz w:val="24"/>
          <w:szCs w:val="24"/>
        </w:rPr>
        <w:t>.</w:t>
      </w:r>
    </w:p>
    <w:p w14:paraId="691BE274" w14:textId="2FF0AB06" w:rsidR="009A27F4" w:rsidRDefault="009A27F4" w:rsidP="00AA2A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nData (</w:t>
      </w:r>
      <w:r w:rsidR="00E6031B">
        <w:rPr>
          <w:rFonts w:ascii="Times New Roman" w:hAnsi="Times New Roman" w:cs="Times New Roman"/>
          <w:sz w:val="24"/>
          <w:szCs w:val="24"/>
        </w:rPr>
        <w:t>153 GB</w:t>
      </w:r>
      <w:r>
        <w:rPr>
          <w:rFonts w:ascii="Times New Roman" w:hAnsi="Times New Roman" w:cs="Times New Roman"/>
          <w:sz w:val="24"/>
          <w:szCs w:val="24"/>
        </w:rPr>
        <w:t>):</w:t>
      </w:r>
      <w:r w:rsidR="00E6031B">
        <w:rPr>
          <w:rFonts w:ascii="Times New Roman" w:hAnsi="Times New Roman" w:cs="Times New Roman"/>
          <w:sz w:val="24"/>
          <w:szCs w:val="24"/>
        </w:rPr>
        <w:t xml:space="preserve"> Bad trials are removed </w:t>
      </w:r>
      <w:r w:rsidR="004E5EF0">
        <w:rPr>
          <w:rFonts w:ascii="Times New Roman" w:hAnsi="Times New Roman" w:cs="Times New Roman"/>
          <w:sz w:val="24"/>
          <w:szCs w:val="24"/>
        </w:rPr>
        <w:t xml:space="preserve">from segmentedData </w:t>
      </w:r>
      <w:r w:rsidR="00E6031B">
        <w:rPr>
          <w:rFonts w:ascii="Times New Roman" w:hAnsi="Times New Roman" w:cs="Times New Roman"/>
          <w:sz w:val="24"/>
          <w:szCs w:val="24"/>
        </w:rPr>
        <w:t xml:space="preserve">using </w:t>
      </w:r>
      <w:r w:rsidR="005A232F">
        <w:rPr>
          <w:rFonts w:ascii="Times New Roman" w:hAnsi="Times New Roman" w:cs="Times New Roman"/>
          <w:sz w:val="24"/>
          <w:szCs w:val="24"/>
        </w:rPr>
        <w:t>the pipeline described in Murty et al., 2020, Neuroimage</w:t>
      </w:r>
      <w:r w:rsidR="004E5EF0">
        <w:rPr>
          <w:rFonts w:ascii="Times New Roman" w:hAnsi="Times New Roman" w:cs="Times New Roman"/>
          <w:sz w:val="24"/>
          <w:szCs w:val="24"/>
        </w:rPr>
        <w:t>. Not available in this folder.</w:t>
      </w:r>
    </w:p>
    <w:p w14:paraId="73D040A4" w14:textId="3C9477F7" w:rsidR="0076677A" w:rsidRPr="0076677A" w:rsidRDefault="00F440FE" w:rsidP="0076677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imatedData (4</w:t>
      </w:r>
      <w:r w:rsidR="00426B9E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.8 GB): </w:t>
      </w:r>
      <w:r w:rsidR="007C66E7">
        <w:rPr>
          <w:rFonts w:ascii="Times New Roman" w:hAnsi="Times New Roman" w:cs="Times New Roman"/>
          <w:sz w:val="24"/>
          <w:szCs w:val="24"/>
        </w:rPr>
        <w:t xml:space="preserve">EEG data in cleanData was decimated </w:t>
      </w:r>
      <w:r w:rsidR="00E701F5">
        <w:rPr>
          <w:rFonts w:ascii="Times New Roman" w:hAnsi="Times New Roman" w:cs="Times New Roman"/>
          <w:sz w:val="24"/>
          <w:szCs w:val="24"/>
        </w:rPr>
        <w:t xml:space="preserve">by a factor of 10 and then saved. </w:t>
      </w:r>
      <w:r w:rsidR="000444D1" w:rsidRPr="000444D1">
        <w:rPr>
          <w:rFonts w:ascii="Times New Roman" w:hAnsi="Times New Roman" w:cs="Times New Roman"/>
          <w:sz w:val="24"/>
          <w:szCs w:val="24"/>
          <w:highlight w:val="yellow"/>
        </w:rPr>
        <w:t>This dataset is freely available here:</w:t>
      </w:r>
      <w:r w:rsidR="000444D1">
        <w:rPr>
          <w:rFonts w:ascii="Times New Roman" w:hAnsi="Times New Roman" w:cs="Times New Roman"/>
          <w:sz w:val="24"/>
          <w:szCs w:val="24"/>
        </w:rPr>
        <w:t xml:space="preserve"> </w:t>
      </w:r>
      <w:hyperlink r:id="rId9" w:history="1">
        <w:r w:rsidR="008C13BA">
          <w:rPr>
            <w:rStyle w:val="Hyperlink"/>
          </w:rPr>
          <w:t>https://osf.io/ebryn/</w:t>
        </w:r>
      </w:hyperlink>
      <w:r w:rsidR="0076677A">
        <w:t xml:space="preserve">. </w:t>
      </w:r>
      <w:r w:rsidR="0076677A" w:rsidRPr="0076677A">
        <w:rPr>
          <w:rFonts w:ascii="Times New Roman" w:hAnsi="Times New Roman" w:cs="Times New Roman"/>
          <w:sz w:val="24"/>
          <w:szCs w:val="24"/>
        </w:rPr>
        <w:t>The decimated data should be kept in the parent folder where the programs in this folder are kept. For example, if the programs are in X/TLSAEEGProjectPrograms, then the decimated data should be kept in X/decimatedData.</w:t>
      </w:r>
    </w:p>
    <w:p w14:paraId="1E85450B" w14:textId="1A27AA21" w:rsidR="001A6EA5" w:rsidRDefault="001A6EA5" w:rsidP="00AA2A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</w:t>
      </w:r>
      <w:r w:rsidR="0061594B">
        <w:rPr>
          <w:rFonts w:ascii="Times New Roman" w:hAnsi="Times New Roman" w:cs="Times New Roman"/>
          <w:sz w:val="24"/>
          <w:szCs w:val="24"/>
        </w:rPr>
        <w:t>zed</w:t>
      </w:r>
      <w:r>
        <w:rPr>
          <w:rFonts w:ascii="Times New Roman" w:hAnsi="Times New Roman" w:cs="Times New Roman"/>
          <w:sz w:val="24"/>
          <w:szCs w:val="24"/>
        </w:rPr>
        <w:t>Data:</w:t>
      </w:r>
      <w:r w:rsidR="0061594B">
        <w:rPr>
          <w:rFonts w:ascii="Times New Roman" w:hAnsi="Times New Roman" w:cs="Times New Roman"/>
          <w:sz w:val="24"/>
          <w:szCs w:val="24"/>
        </w:rPr>
        <w:t xml:space="preserve"> </w:t>
      </w:r>
      <w:r w:rsidR="00CD51AF">
        <w:rPr>
          <w:rFonts w:ascii="Times New Roman" w:hAnsi="Times New Roman" w:cs="Times New Roman"/>
          <w:sz w:val="24"/>
          <w:szCs w:val="24"/>
        </w:rPr>
        <w:t xml:space="preserve">Intermediate data kept in </w:t>
      </w:r>
      <w:r w:rsidR="00D8193B">
        <w:rPr>
          <w:rFonts w:ascii="Times New Roman" w:hAnsi="Times New Roman" w:cs="Times New Roman"/>
          <w:sz w:val="24"/>
          <w:szCs w:val="24"/>
        </w:rPr>
        <w:t>each Project Folder.</w:t>
      </w:r>
    </w:p>
    <w:p w14:paraId="5A7CF38F" w14:textId="77777777" w:rsidR="0076677A" w:rsidRDefault="0076677A" w:rsidP="0076677A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3E2F98A1" w14:textId="45386298" w:rsidR="00765227" w:rsidRPr="001F23C5" w:rsidRDefault="006C1AEA" w:rsidP="00AA2A9E">
      <w:pPr>
        <w:pStyle w:val="Heading2"/>
        <w:numPr>
          <w:ilvl w:val="0"/>
          <w:numId w:val="5"/>
        </w:numPr>
        <w:jc w:val="both"/>
      </w:pPr>
      <w:r w:rsidRPr="006C1AEA">
        <w:t>Programs</w:t>
      </w:r>
    </w:p>
    <w:p w14:paraId="228CB91D" w14:textId="5EAF7B8F" w:rsidR="00930890" w:rsidRDefault="00521D58" w:rsidP="0076522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grams folder contains </w:t>
      </w:r>
      <w:r w:rsidR="00765227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commonAnalysisCodes </w:t>
      </w:r>
      <w:r w:rsidR="00765227">
        <w:rPr>
          <w:rFonts w:ascii="Times New Roman" w:hAnsi="Times New Roman" w:cs="Times New Roman"/>
          <w:sz w:val="24"/>
          <w:szCs w:val="24"/>
        </w:rPr>
        <w:t xml:space="preserve">folder that </w:t>
      </w:r>
      <w:r w:rsidR="00BA7EEE">
        <w:rPr>
          <w:rFonts w:ascii="Times New Roman" w:hAnsi="Times New Roman" w:cs="Times New Roman"/>
          <w:sz w:val="24"/>
          <w:szCs w:val="24"/>
        </w:rPr>
        <w:t xml:space="preserve">contains </w:t>
      </w:r>
      <w:r w:rsidR="00F25379">
        <w:rPr>
          <w:rFonts w:ascii="Times New Roman" w:hAnsi="Times New Roman" w:cs="Times New Roman"/>
          <w:sz w:val="24"/>
          <w:szCs w:val="24"/>
        </w:rPr>
        <w:t xml:space="preserve">programs that are used to identify subjects and perform standard spectral analysis. </w:t>
      </w:r>
      <w:r w:rsidR="00765227">
        <w:rPr>
          <w:rFonts w:ascii="Times New Roman" w:hAnsi="Times New Roman" w:cs="Times New Roman"/>
          <w:sz w:val="24"/>
          <w:szCs w:val="24"/>
        </w:rPr>
        <w:t xml:space="preserve">All the subfolders </w:t>
      </w:r>
      <w:r w:rsidR="001A15A8">
        <w:rPr>
          <w:rFonts w:ascii="Times New Roman" w:hAnsi="Times New Roman" w:cs="Times New Roman"/>
          <w:sz w:val="24"/>
          <w:szCs w:val="24"/>
        </w:rPr>
        <w:t xml:space="preserve">in this folder </w:t>
      </w:r>
      <w:r w:rsidR="00765227">
        <w:rPr>
          <w:rFonts w:ascii="Times New Roman" w:hAnsi="Times New Roman" w:cs="Times New Roman"/>
          <w:sz w:val="24"/>
          <w:szCs w:val="24"/>
        </w:rPr>
        <w:t>must be added to Matlab’s path. Also included is a file to</w:t>
      </w:r>
      <w:r w:rsidR="00B9650A">
        <w:rPr>
          <w:rFonts w:ascii="Times New Roman" w:hAnsi="Times New Roman" w:cs="Times New Roman"/>
          <w:sz w:val="24"/>
          <w:szCs w:val="24"/>
        </w:rPr>
        <w:t xml:space="preserve"> generate decimatedData from cleanData</w:t>
      </w:r>
      <w:r w:rsidR="001F4F56">
        <w:rPr>
          <w:rFonts w:ascii="Times New Roman" w:hAnsi="Times New Roman" w:cs="Times New Roman"/>
          <w:sz w:val="24"/>
          <w:szCs w:val="24"/>
        </w:rPr>
        <w:t xml:space="preserve"> (</w:t>
      </w:r>
      <w:r w:rsidR="007329D8">
        <w:rPr>
          <w:rFonts w:ascii="Times New Roman" w:hAnsi="Times New Roman" w:cs="Times New Roman"/>
          <w:sz w:val="24"/>
          <w:szCs w:val="24"/>
        </w:rPr>
        <w:t xml:space="preserve">if </w:t>
      </w:r>
      <w:r w:rsidR="001F4F56">
        <w:rPr>
          <w:rFonts w:ascii="Times New Roman" w:hAnsi="Times New Roman" w:cs="Times New Roman"/>
          <w:sz w:val="24"/>
          <w:szCs w:val="24"/>
        </w:rPr>
        <w:t xml:space="preserve">you have access to cleanData), </w:t>
      </w:r>
      <w:r w:rsidR="00765227">
        <w:rPr>
          <w:rFonts w:ascii="Times New Roman" w:hAnsi="Times New Roman" w:cs="Times New Roman"/>
          <w:sz w:val="24"/>
          <w:szCs w:val="24"/>
        </w:rPr>
        <w:t>which can be done by running</w:t>
      </w:r>
      <w:r w:rsidR="001F4F56">
        <w:rPr>
          <w:rFonts w:ascii="Times New Roman" w:hAnsi="Times New Roman" w:cs="Times New Roman"/>
          <w:sz w:val="24"/>
          <w:szCs w:val="24"/>
        </w:rPr>
        <w:t xml:space="preserve"> decimate</w:t>
      </w:r>
      <w:r w:rsidR="00437FD4">
        <w:rPr>
          <w:rFonts w:ascii="Times New Roman" w:hAnsi="Times New Roman" w:cs="Times New Roman"/>
          <w:sz w:val="24"/>
          <w:szCs w:val="24"/>
        </w:rPr>
        <w:t>AndSaveDataFromCleanData in informationFiles</w:t>
      </w:r>
      <w:r w:rsidR="00765227">
        <w:rPr>
          <w:rFonts w:ascii="Times New Roman" w:hAnsi="Times New Roman" w:cs="Times New Roman"/>
          <w:sz w:val="24"/>
          <w:szCs w:val="24"/>
        </w:rPr>
        <w:t xml:space="preserve"> folder.</w:t>
      </w:r>
    </w:p>
    <w:p w14:paraId="25F32265" w14:textId="005886F6" w:rsidR="00765227" w:rsidRDefault="00765227" w:rsidP="0076522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ddition, each project has a separate folder.</w:t>
      </w:r>
    </w:p>
    <w:p w14:paraId="0B366BB1" w14:textId="2A2F2313" w:rsidR="00674C57" w:rsidRDefault="008E4CBA" w:rsidP="00DA71B2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B7CEC">
        <w:rPr>
          <w:rFonts w:ascii="Times New Roman" w:hAnsi="Times New Roman" w:cs="Times New Roman"/>
          <w:sz w:val="24"/>
          <w:szCs w:val="24"/>
        </w:rPr>
        <w:lastRenderedPageBreak/>
        <w:t>To generate analyzedData from decimatedData</w:t>
      </w:r>
      <w:r w:rsidR="007329D8">
        <w:rPr>
          <w:rFonts w:ascii="Times New Roman" w:hAnsi="Times New Roman" w:cs="Times New Roman"/>
          <w:sz w:val="24"/>
          <w:szCs w:val="24"/>
        </w:rPr>
        <w:t xml:space="preserve"> (if you have access to decimatedData)</w:t>
      </w:r>
      <w:r w:rsidRPr="003B7CEC">
        <w:rPr>
          <w:rFonts w:ascii="Times New Roman" w:hAnsi="Times New Roman" w:cs="Times New Roman"/>
          <w:sz w:val="24"/>
          <w:szCs w:val="24"/>
        </w:rPr>
        <w:t>, run runAnalyseAndSaveValuesIndividualSubject</w:t>
      </w:r>
      <w:r w:rsidR="003B7CEC">
        <w:rPr>
          <w:rFonts w:ascii="Times New Roman" w:hAnsi="Times New Roman" w:cs="Times New Roman"/>
          <w:sz w:val="24"/>
          <w:szCs w:val="24"/>
        </w:rPr>
        <w:t>.</w:t>
      </w:r>
    </w:p>
    <w:p w14:paraId="0D277117" w14:textId="2C3F6196" w:rsidR="003B7CEC" w:rsidRDefault="003B7CEC" w:rsidP="00DA71B2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display the results, run runDisplayData.</w:t>
      </w:r>
    </w:p>
    <w:p w14:paraId="136DFF80" w14:textId="65FBE0FF" w:rsidR="00D97374" w:rsidRPr="003B7CEC" w:rsidRDefault="00D97374" w:rsidP="00D97374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run ‘plotFigures’ in case of HFD_AgeProject)</w:t>
      </w:r>
    </w:p>
    <w:p w14:paraId="18D29993" w14:textId="3C595A0F" w:rsidR="00EB1F7A" w:rsidRPr="00EB1F7A" w:rsidRDefault="00EB1F7A" w:rsidP="00EB1F7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ddition, t</w:t>
      </w:r>
      <w:r w:rsidRPr="00EB1F7A">
        <w:rPr>
          <w:rFonts w:ascii="Times New Roman" w:hAnsi="Times New Roman" w:cs="Times New Roman"/>
          <w:sz w:val="24"/>
          <w:szCs w:val="24"/>
        </w:rPr>
        <w:t>he following folders must be in your path for everything to work properly.</w:t>
      </w:r>
    </w:p>
    <w:p w14:paraId="625A599E" w14:textId="77777777" w:rsidR="00EB1F7A" w:rsidRPr="00EB1F7A" w:rsidRDefault="00EB1F7A" w:rsidP="00EB1F7A">
      <w:pPr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B1F7A">
        <w:rPr>
          <w:rFonts w:ascii="Times New Roman" w:hAnsi="Times New Roman" w:cs="Times New Roman"/>
          <w:sz w:val="24"/>
          <w:szCs w:val="24"/>
        </w:rPr>
        <w:t xml:space="preserve">CommonPrograms: </w:t>
      </w:r>
      <w:hyperlink r:id="rId10" w:history="1">
        <w:r w:rsidRPr="00EB1F7A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upratimray/CommonPrograms</w:t>
        </w:r>
      </w:hyperlink>
      <w:r w:rsidRPr="00EB1F7A">
        <w:rPr>
          <w:rFonts w:ascii="Times New Roman" w:hAnsi="Times New Roman" w:cs="Times New Roman"/>
          <w:sz w:val="24"/>
          <w:szCs w:val="24"/>
        </w:rPr>
        <w:t>. The common programs used in all projects in RayLab.</w:t>
      </w:r>
    </w:p>
    <w:p w14:paraId="3F2CEB99" w14:textId="77777777" w:rsidR="00EB1F7A" w:rsidRDefault="00EB1F7A" w:rsidP="00EB1F7A">
      <w:pPr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EB1F7A">
        <w:rPr>
          <w:rFonts w:ascii="Times New Roman" w:hAnsi="Times New Roman" w:cs="Times New Roman"/>
          <w:sz w:val="24"/>
          <w:szCs w:val="24"/>
        </w:rPr>
        <w:t xml:space="preserve">Montages: </w:t>
      </w:r>
      <w:hyperlink r:id="rId11" w:history="1">
        <w:r w:rsidRPr="00EB1F7A">
          <w:rPr>
            <w:rStyle w:val="Hyperlink"/>
            <w:rFonts w:ascii="Times New Roman" w:hAnsi="Times New Roman" w:cs="Times New Roman"/>
            <w:sz w:val="24"/>
            <w:szCs w:val="24"/>
          </w:rPr>
          <w:t>https://github.com/murtyvpsdinavahi/Montages</w:t>
        </w:r>
      </w:hyperlink>
      <w:r w:rsidRPr="00EB1F7A">
        <w:rPr>
          <w:rFonts w:ascii="Times New Roman" w:hAnsi="Times New Roman" w:cs="Times New Roman"/>
          <w:sz w:val="24"/>
          <w:szCs w:val="24"/>
        </w:rPr>
        <w:t xml:space="preserve"> or </w:t>
      </w:r>
      <w:hyperlink r:id="rId12" w:history="1">
        <w:r w:rsidRPr="00EB1F7A">
          <w:rPr>
            <w:rStyle w:val="Hyperlink"/>
            <w:rFonts w:ascii="Times New Roman" w:hAnsi="Times New Roman" w:cs="Times New Roman"/>
            <w:sz w:val="24"/>
            <w:szCs w:val="24"/>
          </w:rPr>
          <w:t>https://github.com/supratimray/Montages</w:t>
        </w:r>
      </w:hyperlink>
      <w:r w:rsidRPr="00EB1F7A">
        <w:rPr>
          <w:rFonts w:ascii="Times New Roman" w:hAnsi="Times New Roman" w:cs="Times New Roman"/>
          <w:sz w:val="24"/>
          <w:szCs w:val="24"/>
        </w:rPr>
        <w:t>: Contains information about layouts of different electrode caps.</w:t>
      </w:r>
    </w:p>
    <w:p w14:paraId="1DB9BCEA" w14:textId="688BE4CB" w:rsidR="00AD2584" w:rsidRDefault="008046F3" w:rsidP="00EB1F7A">
      <w:pPr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on Analysis Codes: </w:t>
      </w:r>
      <w:r w:rsidR="00457A10" w:rsidRPr="00B02355">
        <w:rPr>
          <w:rFonts w:ascii="Times New Roman" w:hAnsi="Times New Roman" w:cs="Times New Roman"/>
          <w:sz w:val="24"/>
          <w:szCs w:val="24"/>
        </w:rPr>
        <w:t>commonAnalysisCodes</w:t>
      </w:r>
      <w:r w:rsidR="00457A10">
        <w:rPr>
          <w:rFonts w:ascii="Times New Roman" w:hAnsi="Times New Roman" w:cs="Times New Roman"/>
          <w:sz w:val="24"/>
          <w:szCs w:val="24"/>
        </w:rPr>
        <w:t xml:space="preserve"> </w:t>
      </w:r>
      <w:r w:rsidR="008F143D">
        <w:rPr>
          <w:rFonts w:ascii="Times New Roman" w:hAnsi="Times New Roman" w:cs="Times New Roman"/>
          <w:sz w:val="24"/>
          <w:szCs w:val="24"/>
        </w:rPr>
        <w:t xml:space="preserve"> under </w:t>
      </w:r>
      <w:hyperlink r:id="rId13" w:history="1">
        <w:r w:rsidR="008F143D" w:rsidRPr="00BD1497">
          <w:rPr>
            <w:rStyle w:val="Hyperlink"/>
            <w:rFonts w:ascii="Times New Roman" w:hAnsi="Times New Roman" w:cs="Times New Roman"/>
            <w:sz w:val="24"/>
            <w:szCs w:val="24"/>
          </w:rPr>
          <w:t>https://github.com/4srihy/TLSAEEGProjectPrograms</w:t>
        </w:r>
      </w:hyperlink>
      <w:r w:rsidR="00457A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16792D" w14:textId="19B68831" w:rsidR="00772F99" w:rsidRPr="00EB1F7A" w:rsidRDefault="00772F99" w:rsidP="00EB1F7A">
      <w:pPr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mm </w:t>
      </w:r>
      <w:r w:rsidR="007E0C05">
        <w:rPr>
          <w:rFonts w:ascii="Times New Roman" w:hAnsi="Times New Roman" w:cs="Times New Roman"/>
          <w:sz w:val="24"/>
          <w:szCs w:val="24"/>
        </w:rPr>
        <w:t xml:space="preserve">Data Visualisation </w:t>
      </w:r>
      <w:r>
        <w:rPr>
          <w:rFonts w:ascii="Times New Roman" w:hAnsi="Times New Roman" w:cs="Times New Roman"/>
          <w:sz w:val="24"/>
          <w:szCs w:val="24"/>
        </w:rPr>
        <w:t>toolbox</w:t>
      </w:r>
      <w:r w:rsidR="007E0C0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(Only for </w:t>
      </w:r>
      <w:r w:rsidR="007E0C05">
        <w:rPr>
          <w:rFonts w:ascii="Times New Roman" w:hAnsi="Times New Roman" w:cs="Times New Roman"/>
          <w:sz w:val="24"/>
          <w:szCs w:val="24"/>
        </w:rPr>
        <w:t>HFD_AgeProject)</w:t>
      </w:r>
    </w:p>
    <w:p w14:paraId="58B01500" w14:textId="19B454BF" w:rsidR="00674C57" w:rsidRPr="00674C57" w:rsidRDefault="00EB1F7A" w:rsidP="00674C57">
      <w:pPr>
        <w:jc w:val="both"/>
        <w:rPr>
          <w:rFonts w:ascii="Times New Roman" w:hAnsi="Times New Roman" w:cs="Times New Roman"/>
          <w:sz w:val="24"/>
          <w:szCs w:val="24"/>
        </w:rPr>
      </w:pPr>
      <w:r w:rsidRPr="00EB1F7A">
        <w:rPr>
          <w:rFonts w:ascii="Times New Roman" w:hAnsi="Times New Roman" w:cs="Times New Roman"/>
          <w:sz w:val="24"/>
          <w:szCs w:val="24"/>
        </w:rPr>
        <w:t>These folders could be placed anywhere</w:t>
      </w:r>
      <w:r w:rsidR="00D557F5">
        <w:rPr>
          <w:rFonts w:ascii="Times New Roman" w:hAnsi="Times New Roman" w:cs="Times New Roman"/>
          <w:sz w:val="24"/>
          <w:szCs w:val="24"/>
        </w:rPr>
        <w:t xml:space="preserve"> and</w:t>
      </w:r>
      <w:r w:rsidRPr="00EB1F7A">
        <w:rPr>
          <w:rFonts w:ascii="Times New Roman" w:hAnsi="Times New Roman" w:cs="Times New Roman"/>
          <w:sz w:val="24"/>
          <w:szCs w:val="24"/>
        </w:rPr>
        <w:t xml:space="preserve"> must on your Matlab path.</w:t>
      </w:r>
    </w:p>
    <w:sectPr w:rsidR="00674C57" w:rsidRPr="00674C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67DA8"/>
    <w:multiLevelType w:val="hybridMultilevel"/>
    <w:tmpl w:val="3B0C84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2A0516"/>
    <w:multiLevelType w:val="hybridMultilevel"/>
    <w:tmpl w:val="C938FD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6C3C24"/>
    <w:multiLevelType w:val="hybridMultilevel"/>
    <w:tmpl w:val="6C6AB4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0A77AD"/>
    <w:multiLevelType w:val="hybridMultilevel"/>
    <w:tmpl w:val="1B920DD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AD6AD7"/>
    <w:multiLevelType w:val="hybridMultilevel"/>
    <w:tmpl w:val="9D100E44"/>
    <w:lvl w:ilvl="0" w:tplc="4009000F"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EE63A0C"/>
    <w:multiLevelType w:val="hybridMultilevel"/>
    <w:tmpl w:val="A8D6BEFC"/>
    <w:lvl w:ilvl="0" w:tplc="D7741F2E">
      <w:numFmt w:val="decimal"/>
      <w:lvlText w:val="%1."/>
      <w:lvlJc w:val="left"/>
      <w:pPr>
        <w:ind w:left="720" w:hanging="360"/>
      </w:pPr>
      <w:rPr>
        <w:rFonts w:eastAsiaTheme="maj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C322C4"/>
    <w:multiLevelType w:val="hybridMultilevel"/>
    <w:tmpl w:val="D91A4A7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D255A2"/>
    <w:multiLevelType w:val="hybridMultilevel"/>
    <w:tmpl w:val="1CFC3FAA"/>
    <w:lvl w:ilvl="0" w:tplc="D7741F2E">
      <w:numFmt w:val="decimal"/>
      <w:lvlText w:val="%1."/>
      <w:lvlJc w:val="left"/>
      <w:pPr>
        <w:ind w:left="360" w:hanging="360"/>
      </w:pPr>
      <w:rPr>
        <w:rFonts w:eastAsiaTheme="majorEastAsia"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B762301"/>
    <w:multiLevelType w:val="hybridMultilevel"/>
    <w:tmpl w:val="06F6657E"/>
    <w:lvl w:ilvl="0" w:tplc="875EB660">
      <w:numFmt w:val="decimal"/>
      <w:lvlText w:val="%1."/>
      <w:lvlJc w:val="left"/>
      <w:pPr>
        <w:ind w:left="360" w:hanging="360"/>
      </w:pPr>
      <w:rPr>
        <w:rFonts w:eastAsiaTheme="majorEastAsia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85412154">
    <w:abstractNumId w:val="0"/>
  </w:num>
  <w:num w:numId="2" w16cid:durableId="1202744887">
    <w:abstractNumId w:val="4"/>
  </w:num>
  <w:num w:numId="3" w16cid:durableId="403141211">
    <w:abstractNumId w:val="8"/>
  </w:num>
  <w:num w:numId="4" w16cid:durableId="643318906">
    <w:abstractNumId w:val="5"/>
  </w:num>
  <w:num w:numId="5" w16cid:durableId="1582056133">
    <w:abstractNumId w:val="7"/>
  </w:num>
  <w:num w:numId="6" w16cid:durableId="1933464574">
    <w:abstractNumId w:val="6"/>
  </w:num>
  <w:num w:numId="7" w16cid:durableId="1772780372">
    <w:abstractNumId w:val="2"/>
  </w:num>
  <w:num w:numId="8" w16cid:durableId="497231873">
    <w:abstractNumId w:val="1"/>
  </w:num>
  <w:num w:numId="9" w16cid:durableId="104767946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IwNzAxNzC1NDI0MLNQ0lEKTi0uzszPAykwrAUAAhSSdiwAAAA="/>
  </w:docVars>
  <w:rsids>
    <w:rsidRoot w:val="009D4C31"/>
    <w:rsid w:val="000022BB"/>
    <w:rsid w:val="00002B33"/>
    <w:rsid w:val="0001205F"/>
    <w:rsid w:val="00025DBF"/>
    <w:rsid w:val="000444D1"/>
    <w:rsid w:val="00080183"/>
    <w:rsid w:val="00085007"/>
    <w:rsid w:val="000906E7"/>
    <w:rsid w:val="000B6842"/>
    <w:rsid w:val="000B76D9"/>
    <w:rsid w:val="000C03C9"/>
    <w:rsid w:val="000C208E"/>
    <w:rsid w:val="000D053C"/>
    <w:rsid w:val="000E133E"/>
    <w:rsid w:val="000E42CA"/>
    <w:rsid w:val="00113A01"/>
    <w:rsid w:val="00121019"/>
    <w:rsid w:val="0013507F"/>
    <w:rsid w:val="00143A95"/>
    <w:rsid w:val="00143F18"/>
    <w:rsid w:val="001533BB"/>
    <w:rsid w:val="00185122"/>
    <w:rsid w:val="001A0DA3"/>
    <w:rsid w:val="001A15A8"/>
    <w:rsid w:val="001A6EA5"/>
    <w:rsid w:val="001C409B"/>
    <w:rsid w:val="001F23C5"/>
    <w:rsid w:val="001F4F56"/>
    <w:rsid w:val="00206FB6"/>
    <w:rsid w:val="00211A2C"/>
    <w:rsid w:val="00215168"/>
    <w:rsid w:val="00223E5E"/>
    <w:rsid w:val="00231951"/>
    <w:rsid w:val="0025081B"/>
    <w:rsid w:val="00256A51"/>
    <w:rsid w:val="00276BDA"/>
    <w:rsid w:val="002A7C43"/>
    <w:rsid w:val="002B42B5"/>
    <w:rsid w:val="002C4D8E"/>
    <w:rsid w:val="002F01C7"/>
    <w:rsid w:val="002F6CBA"/>
    <w:rsid w:val="00322B1F"/>
    <w:rsid w:val="00324FD2"/>
    <w:rsid w:val="00325631"/>
    <w:rsid w:val="00346606"/>
    <w:rsid w:val="003468E3"/>
    <w:rsid w:val="00370D5F"/>
    <w:rsid w:val="003B7CEC"/>
    <w:rsid w:val="003D4240"/>
    <w:rsid w:val="003E57FE"/>
    <w:rsid w:val="003F26CA"/>
    <w:rsid w:val="003F61D3"/>
    <w:rsid w:val="00405A3E"/>
    <w:rsid w:val="00426B9E"/>
    <w:rsid w:val="0043638A"/>
    <w:rsid w:val="00437FD4"/>
    <w:rsid w:val="00446F56"/>
    <w:rsid w:val="00457A10"/>
    <w:rsid w:val="00463F0B"/>
    <w:rsid w:val="00482CA1"/>
    <w:rsid w:val="00491872"/>
    <w:rsid w:val="004937B8"/>
    <w:rsid w:val="004A7205"/>
    <w:rsid w:val="004A79DF"/>
    <w:rsid w:val="004B0249"/>
    <w:rsid w:val="004D1B60"/>
    <w:rsid w:val="004E3899"/>
    <w:rsid w:val="004E5387"/>
    <w:rsid w:val="004E5EF0"/>
    <w:rsid w:val="00510D66"/>
    <w:rsid w:val="00516527"/>
    <w:rsid w:val="00521D58"/>
    <w:rsid w:val="00523681"/>
    <w:rsid w:val="00527AC4"/>
    <w:rsid w:val="00547462"/>
    <w:rsid w:val="00547D7F"/>
    <w:rsid w:val="005517FB"/>
    <w:rsid w:val="00555EE6"/>
    <w:rsid w:val="005759B0"/>
    <w:rsid w:val="00580A9D"/>
    <w:rsid w:val="005A232F"/>
    <w:rsid w:val="005D4A32"/>
    <w:rsid w:val="005E1AE1"/>
    <w:rsid w:val="005E1F69"/>
    <w:rsid w:val="005E7576"/>
    <w:rsid w:val="00603160"/>
    <w:rsid w:val="0061594B"/>
    <w:rsid w:val="00631F42"/>
    <w:rsid w:val="00653674"/>
    <w:rsid w:val="00661C3B"/>
    <w:rsid w:val="006640F9"/>
    <w:rsid w:val="00674C57"/>
    <w:rsid w:val="0067748A"/>
    <w:rsid w:val="0068210B"/>
    <w:rsid w:val="006941AC"/>
    <w:rsid w:val="00695AE7"/>
    <w:rsid w:val="006B3EF8"/>
    <w:rsid w:val="006C1AEA"/>
    <w:rsid w:val="006D0CF8"/>
    <w:rsid w:val="006E228E"/>
    <w:rsid w:val="00715C74"/>
    <w:rsid w:val="007329D8"/>
    <w:rsid w:val="00732FA9"/>
    <w:rsid w:val="0075253C"/>
    <w:rsid w:val="00765227"/>
    <w:rsid w:val="0076677A"/>
    <w:rsid w:val="00772F99"/>
    <w:rsid w:val="007816F3"/>
    <w:rsid w:val="00786C0D"/>
    <w:rsid w:val="007A0275"/>
    <w:rsid w:val="007A27A0"/>
    <w:rsid w:val="007A2B52"/>
    <w:rsid w:val="007C66E7"/>
    <w:rsid w:val="007E0C05"/>
    <w:rsid w:val="008046F3"/>
    <w:rsid w:val="008172C0"/>
    <w:rsid w:val="0089092F"/>
    <w:rsid w:val="008917F8"/>
    <w:rsid w:val="008935A2"/>
    <w:rsid w:val="0089465B"/>
    <w:rsid w:val="0089517B"/>
    <w:rsid w:val="00897028"/>
    <w:rsid w:val="0089788D"/>
    <w:rsid w:val="008A02AB"/>
    <w:rsid w:val="008B23C6"/>
    <w:rsid w:val="008C13BA"/>
    <w:rsid w:val="008E0992"/>
    <w:rsid w:val="008E450D"/>
    <w:rsid w:val="008E4CBA"/>
    <w:rsid w:val="008F143D"/>
    <w:rsid w:val="00904897"/>
    <w:rsid w:val="00905D02"/>
    <w:rsid w:val="00920E29"/>
    <w:rsid w:val="00930890"/>
    <w:rsid w:val="00942C71"/>
    <w:rsid w:val="00962C84"/>
    <w:rsid w:val="00965914"/>
    <w:rsid w:val="009705D1"/>
    <w:rsid w:val="00984A28"/>
    <w:rsid w:val="009A1AB1"/>
    <w:rsid w:val="009A27F4"/>
    <w:rsid w:val="009D4C31"/>
    <w:rsid w:val="009E2F14"/>
    <w:rsid w:val="009E7A65"/>
    <w:rsid w:val="009F2AB9"/>
    <w:rsid w:val="00A06EEF"/>
    <w:rsid w:val="00A65209"/>
    <w:rsid w:val="00A70095"/>
    <w:rsid w:val="00A808E5"/>
    <w:rsid w:val="00A914B5"/>
    <w:rsid w:val="00A93C65"/>
    <w:rsid w:val="00AA2A9E"/>
    <w:rsid w:val="00AC2228"/>
    <w:rsid w:val="00AC39DB"/>
    <w:rsid w:val="00AD2584"/>
    <w:rsid w:val="00B02355"/>
    <w:rsid w:val="00B36953"/>
    <w:rsid w:val="00B64893"/>
    <w:rsid w:val="00B74F8E"/>
    <w:rsid w:val="00B9650A"/>
    <w:rsid w:val="00B96953"/>
    <w:rsid w:val="00BA7EEE"/>
    <w:rsid w:val="00BB0EEE"/>
    <w:rsid w:val="00BB263F"/>
    <w:rsid w:val="00BB6593"/>
    <w:rsid w:val="00BC7AD9"/>
    <w:rsid w:val="00BF1184"/>
    <w:rsid w:val="00C03ED2"/>
    <w:rsid w:val="00C15968"/>
    <w:rsid w:val="00C25358"/>
    <w:rsid w:val="00C56EEC"/>
    <w:rsid w:val="00C86411"/>
    <w:rsid w:val="00CB511B"/>
    <w:rsid w:val="00CB619B"/>
    <w:rsid w:val="00CC10DC"/>
    <w:rsid w:val="00CD469A"/>
    <w:rsid w:val="00CD51AF"/>
    <w:rsid w:val="00CE0F14"/>
    <w:rsid w:val="00CE1F94"/>
    <w:rsid w:val="00D039BB"/>
    <w:rsid w:val="00D31FBC"/>
    <w:rsid w:val="00D32781"/>
    <w:rsid w:val="00D557F5"/>
    <w:rsid w:val="00D644F4"/>
    <w:rsid w:val="00D8193B"/>
    <w:rsid w:val="00D95EC5"/>
    <w:rsid w:val="00D97374"/>
    <w:rsid w:val="00DB323D"/>
    <w:rsid w:val="00DC0F03"/>
    <w:rsid w:val="00DC5B75"/>
    <w:rsid w:val="00DE727A"/>
    <w:rsid w:val="00E16661"/>
    <w:rsid w:val="00E177E3"/>
    <w:rsid w:val="00E26102"/>
    <w:rsid w:val="00E275DA"/>
    <w:rsid w:val="00E41C23"/>
    <w:rsid w:val="00E6031B"/>
    <w:rsid w:val="00E701F5"/>
    <w:rsid w:val="00E838A3"/>
    <w:rsid w:val="00E906E2"/>
    <w:rsid w:val="00E9657F"/>
    <w:rsid w:val="00EB1F7A"/>
    <w:rsid w:val="00EE3444"/>
    <w:rsid w:val="00F25379"/>
    <w:rsid w:val="00F440FE"/>
    <w:rsid w:val="00F52A49"/>
    <w:rsid w:val="00F7013F"/>
    <w:rsid w:val="00F8471F"/>
    <w:rsid w:val="00F96F46"/>
    <w:rsid w:val="00FA0875"/>
    <w:rsid w:val="00FB37C3"/>
    <w:rsid w:val="00FD2C6A"/>
    <w:rsid w:val="00FE7BD4"/>
    <w:rsid w:val="00FF3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31503"/>
  <w15:chartTrackingRefBased/>
  <w15:docId w15:val="{876C97BC-CF1F-4585-B43E-C43A1FBD2C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1A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027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C1A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41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41A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B1F7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1F7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196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wupadrasta/TLSAEEGProjectPrograms" TargetMode="External"/><Relationship Id="rId13" Type="http://schemas.openxmlformats.org/officeDocument/2006/relationships/hyperlink" Target="https://github.com/4srihy/TLSAEEGProjectPrograms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github.com/supratimray/Montage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murtyvpsdinavahi/Montages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github.com/supratimray/CommonPrograms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osf.io/ebryn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F19C1116C6C5489793D917DD5F14BE" ma:contentTypeVersion="12" ma:contentTypeDescription="Create a new document." ma:contentTypeScope="" ma:versionID="ab6ff62f39e105793c9c5cbb9b7a8d1a">
  <xsd:schema xmlns:xsd="http://www.w3.org/2001/XMLSchema" xmlns:xs="http://www.w3.org/2001/XMLSchema" xmlns:p="http://schemas.microsoft.com/office/2006/metadata/properties" xmlns:ns3="d8b176ed-87de-4382-96ee-2079f3972cef" xmlns:ns4="0d775e74-30af-46a5-b7ff-ba1f018bbf77" targetNamespace="http://schemas.microsoft.com/office/2006/metadata/properties" ma:root="true" ma:fieldsID="68f084ce617ba2f2716e7a35150a16a8" ns3:_="" ns4:_="">
    <xsd:import namespace="d8b176ed-87de-4382-96ee-2079f3972cef"/>
    <xsd:import namespace="0d775e74-30af-46a5-b7ff-ba1f018bbf7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b176ed-87de-4382-96ee-2079f3972ce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775e74-30af-46a5-b7ff-ba1f018bbf7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88FD89-821D-4166-AB3C-FBF8AEBFC6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01C9AF4-654F-4F1B-8AC7-FF8AF9BE4D0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b176ed-87de-4382-96ee-2079f3972cef"/>
    <ds:schemaRef ds:uri="0d775e74-30af-46a5-b7ff-ba1f018bbf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BE2178-F446-4AAB-A6A6-129B3186787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41</TotalTime>
  <Pages>3</Pages>
  <Words>916</Words>
  <Characters>522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ratim Ray</dc:creator>
  <cp:keywords/>
  <dc:description/>
  <cp:lastModifiedBy>Srishty Aggarwal</cp:lastModifiedBy>
  <cp:revision>211</cp:revision>
  <dcterms:created xsi:type="dcterms:W3CDTF">2020-06-28T11:57:00Z</dcterms:created>
  <dcterms:modified xsi:type="dcterms:W3CDTF">2024-06-14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F19C1116C6C5489793D917DD5F14BE</vt:lpwstr>
  </property>
</Properties>
</file>